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B6119" w14:textId="77777777" w:rsidR="00811C1F" w:rsidRPr="002906E9" w:rsidRDefault="00811C1F" w:rsidP="00183B40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National University of Computer and Emerging Sciences</w:t>
      </w:r>
    </w:p>
    <w:p w14:paraId="76D8E74D" w14:textId="77777777" w:rsidR="00811C1F" w:rsidRPr="002906E9" w:rsidRDefault="00811C1F" w:rsidP="00183B40">
      <w:pPr>
        <w:pStyle w:val="Subtitle"/>
        <w:rPr>
          <w:rFonts w:asciiTheme="majorBidi" w:hAnsiTheme="majorBidi" w:cstheme="majorBidi"/>
          <w:i w:val="0"/>
        </w:rPr>
      </w:pPr>
    </w:p>
    <w:p w14:paraId="7A2E7266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62E7B5F4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E3C381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noProof/>
          <w:sz w:val="28"/>
          <w:szCs w:val="28"/>
          <w:lang w:eastAsia="en-US" w:bidi="ar-SA"/>
        </w:rPr>
        <w:drawing>
          <wp:inline distT="0" distB="0" distL="0" distR="0" wp14:anchorId="48C2F7EE" wp14:editId="7AAE546D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FC9A2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526FD3C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3CD8ECF" w14:textId="77777777" w:rsidR="00FF57A2" w:rsidRPr="002906E9" w:rsidRDefault="00FF57A2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FEC74E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D4D129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0CDFFF2" w14:textId="21F40E91" w:rsidR="00862DE7" w:rsidRPr="002906E9" w:rsidRDefault="00E23268" w:rsidP="00A1376C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Lab Manual 0</w:t>
      </w:r>
      <w:r w:rsidR="00A1376C" w:rsidRPr="002906E9">
        <w:rPr>
          <w:rFonts w:asciiTheme="majorBidi" w:hAnsiTheme="majorBidi" w:cstheme="majorBidi"/>
          <w:sz w:val="28"/>
          <w:szCs w:val="28"/>
        </w:rPr>
        <w:t>2</w:t>
      </w:r>
    </w:p>
    <w:p w14:paraId="39E0B477" w14:textId="77777777" w:rsidR="00811C1F" w:rsidRPr="002906E9" w:rsidRDefault="007A4CE3" w:rsidP="00862DE7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CL461-Artificial Intelligence Lab</w:t>
      </w:r>
    </w:p>
    <w:p w14:paraId="7C7812FE" w14:textId="77777777" w:rsidR="007435AE" w:rsidRPr="002906E9" w:rsidRDefault="007435AE" w:rsidP="007435AE">
      <w:pPr>
        <w:pStyle w:val="Subtitle"/>
        <w:rPr>
          <w:rFonts w:asciiTheme="majorBidi" w:hAnsiTheme="majorBidi" w:cstheme="majorBidi"/>
          <w:i w:val="0"/>
        </w:rPr>
      </w:pPr>
    </w:p>
    <w:p w14:paraId="257D8B58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5C57663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652"/>
        <w:gridCol w:w="3367"/>
      </w:tblGrid>
      <w:tr w:rsidR="00811C1F" w:rsidRPr="002906E9" w14:paraId="09A8E1F8" w14:textId="77777777" w:rsidTr="00D24A8B">
        <w:trPr>
          <w:trHeight w:val="372"/>
        </w:trPr>
        <w:tc>
          <w:tcPr>
            <w:tcW w:w="36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FF83A9F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Course Instructor</w:t>
            </w:r>
          </w:p>
        </w:tc>
        <w:tc>
          <w:tcPr>
            <w:tcW w:w="336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0EDB0EB" w14:textId="43DE3FBB" w:rsidR="00811C1F" w:rsidRPr="002906E9" w:rsidRDefault="00EE2471" w:rsidP="00C53BC7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Mrs. Abeeda Akram</w:t>
            </w:r>
          </w:p>
        </w:tc>
      </w:tr>
      <w:tr w:rsidR="00811C1F" w:rsidRPr="002906E9" w14:paraId="088C34EB" w14:textId="77777777" w:rsidTr="00D24A8B">
        <w:trPr>
          <w:trHeight w:val="730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EF19C38" w14:textId="77777777" w:rsidR="00811C1F" w:rsidRPr="002906E9" w:rsidRDefault="00DB2A3A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Lab Instructor</w:t>
            </w:r>
            <w:r w:rsidR="007911CD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(s)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863D8F6" w14:textId="77777777" w:rsidR="00C53BC7" w:rsidRDefault="00CF7950" w:rsidP="00CF7950">
            <w:pPr>
              <w:pStyle w:val="TableContents"/>
              <w:snapToGrid w:val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Muhammad Adeel</w:t>
            </w:r>
          </w:p>
          <w:p w14:paraId="379FCD1A" w14:textId="3B7D183F" w:rsidR="00CF7950" w:rsidRPr="002906E9" w:rsidRDefault="00CF7950" w:rsidP="00CF7950">
            <w:pPr>
              <w:pStyle w:val="TableContents"/>
              <w:snapToGrid w:val="0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Hassan mMasood</w:t>
            </w:r>
          </w:p>
        </w:tc>
      </w:tr>
      <w:tr w:rsidR="00811C1F" w:rsidRPr="002906E9" w14:paraId="48A443E7" w14:textId="77777777" w:rsidTr="00D24A8B">
        <w:trPr>
          <w:trHeight w:val="372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D6C004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ction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A91061D" w14:textId="0C3209DF" w:rsidR="00811C1F" w:rsidRPr="002906E9" w:rsidRDefault="00CF7950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E</w:t>
            </w:r>
          </w:p>
        </w:tc>
      </w:tr>
      <w:tr w:rsidR="00811C1F" w:rsidRPr="002906E9" w14:paraId="3687106D" w14:textId="77777777" w:rsidTr="00D24A8B">
        <w:trPr>
          <w:trHeight w:val="358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CDC5B0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mester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125E9CC" w14:textId="6E2F96C2" w:rsidR="00811C1F" w:rsidRPr="002906E9" w:rsidRDefault="007A4CE3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pring 202</w:t>
            </w:r>
            <w:r w:rsidR="00EE2471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</w:tr>
    </w:tbl>
    <w:p w14:paraId="768DECDA" w14:textId="77777777" w:rsidR="00811C1F" w:rsidRPr="002906E9" w:rsidRDefault="00AF0B4C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br w:type="textWrapping" w:clear="all"/>
      </w:r>
    </w:p>
    <w:p w14:paraId="3DC45D6F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141371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EAC63F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1968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593829D" w14:textId="1D2BC801" w:rsidR="00F55F15" w:rsidRPr="002906E9" w:rsidRDefault="00F55F15" w:rsidP="00D24A8B">
      <w:pPr>
        <w:rPr>
          <w:rFonts w:asciiTheme="majorBidi" w:hAnsiTheme="majorBidi" w:cstheme="majorBidi"/>
          <w:sz w:val="28"/>
          <w:szCs w:val="28"/>
        </w:rPr>
      </w:pPr>
    </w:p>
    <w:p w14:paraId="6706B279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Department of Computer Science</w:t>
      </w:r>
    </w:p>
    <w:p w14:paraId="06F9CC5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FAST-NU, Lahore, Pakistan</w:t>
      </w:r>
    </w:p>
    <w:bookmarkStart w:id="0" w:name="_Toc347663493" w:displacedByCustomXml="next"/>
    <w:bookmarkStart w:id="1" w:name="_Toc379397258" w:displacedByCustomXml="next"/>
    <w:sdt>
      <w:sdtPr>
        <w:rPr>
          <w:rFonts w:asciiTheme="majorBidi" w:eastAsia="DejaVu Sans" w:hAnsiTheme="majorBidi" w:cs="DejaVu Sans"/>
          <w:color w:val="auto"/>
          <w:kern w:val="1"/>
          <w:sz w:val="24"/>
          <w:szCs w:val="24"/>
          <w:lang w:eastAsia="hi-IN" w:bidi="hi-IN"/>
        </w:rPr>
        <w:id w:val="748388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1FD24F" w14:textId="77777777" w:rsidR="00F55F15" w:rsidRPr="002906E9" w:rsidRDefault="00F55F15">
          <w:pPr>
            <w:pStyle w:val="TOCHeading"/>
            <w:rPr>
              <w:rFonts w:asciiTheme="majorBidi" w:hAnsiTheme="majorBidi"/>
            </w:rPr>
          </w:pPr>
          <w:r w:rsidRPr="002906E9">
            <w:rPr>
              <w:rFonts w:asciiTheme="majorBidi" w:hAnsiTheme="majorBidi"/>
            </w:rPr>
            <w:t>Table of Contents</w:t>
          </w:r>
        </w:p>
        <w:p w14:paraId="1B2F22E0" w14:textId="77777777" w:rsidR="00A104FF" w:rsidRDefault="00F55F15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r w:rsidRPr="002906E9">
            <w:rPr>
              <w:rFonts w:asciiTheme="majorBidi" w:hAnsiTheme="majorBidi" w:cstheme="majorBidi"/>
            </w:rPr>
            <w:fldChar w:fldCharType="begin"/>
          </w:r>
          <w:r w:rsidRPr="002906E9">
            <w:rPr>
              <w:rFonts w:asciiTheme="majorBidi" w:hAnsiTheme="majorBidi" w:cstheme="majorBidi"/>
            </w:rPr>
            <w:instrText xml:space="preserve"> TOC \o "1-3" \h \z \u </w:instrText>
          </w:r>
          <w:r w:rsidRPr="002906E9">
            <w:rPr>
              <w:rFonts w:asciiTheme="majorBidi" w:hAnsiTheme="majorBidi" w:cstheme="majorBidi"/>
            </w:rPr>
            <w:fldChar w:fldCharType="separate"/>
          </w:r>
          <w:hyperlink w:anchor="_Toc67168553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Objectiv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3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3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7A59B434" w14:textId="77777777" w:rsidR="00A104FF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4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2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Task Distribution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4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3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E631E02" w14:textId="77777777" w:rsidR="00A104FF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5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Python List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5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3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1B831AF4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6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.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Indexing &amp; Slicing Exampl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6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4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0FADCF85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7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.2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List Modification Exampl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7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4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19FEE2BB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8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.3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List funct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8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5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624CE95D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59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3.4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List comprehens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59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5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3BA16EED" w14:textId="77777777" w:rsidR="00A104FF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0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4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Python Tupl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0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6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3B294148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1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4.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Tuple Funct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1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7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38BA3010" w14:textId="77777777" w:rsidR="00A104FF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2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5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Python Dictionari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2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7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9D2A589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3" w:history="1">
            <w:r w:rsidR="00A104FF" w:rsidRPr="0039675D">
              <w:rPr>
                <w:rStyle w:val="Hyperlink"/>
                <w:noProof/>
              </w:rPr>
              <w:t>5.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Dictionary Modification Example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3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8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01255CCE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4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5.2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Dictionary Formatting Example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4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8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1165EAC2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5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5.3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Dictionary Funct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5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8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0DEBD67E" w14:textId="77777777" w:rsidR="00A104FF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6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Exercise (3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6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9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2B905FBA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7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1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Number of chickens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7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9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CB52A63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8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2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Strings from both ends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8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9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2D2808EC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69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3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Replace occurrences of first character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69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73EB0592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0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4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String jumble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0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1A41A8F4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1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5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Matching first and last characters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1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63FB564E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2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6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Group strings in a list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2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3C2ADAFC" w14:textId="77777777" w:rsidR="00A104FF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3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6.7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Sort tuple by last element (5 Marks)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3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31FB78F" w14:textId="77777777" w:rsidR="00A104FF" w:rsidRDefault="0000000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0"/>
              <w:sz w:val="22"/>
              <w:szCs w:val="22"/>
              <w:lang w:eastAsia="en-US" w:bidi="ar-SA"/>
            </w:rPr>
          </w:pPr>
          <w:hyperlink w:anchor="_Toc67168574" w:history="1">
            <w:r w:rsidR="00A104FF" w:rsidRPr="0039675D">
              <w:rPr>
                <w:rStyle w:val="Hyperlink"/>
                <w:rFonts w:asciiTheme="majorBidi" w:hAnsiTheme="majorBidi"/>
                <w:noProof/>
              </w:rPr>
              <w:t>7</w:t>
            </w:r>
            <w:r w:rsidR="00A104FF">
              <w:rPr>
                <w:rFonts w:asciiTheme="minorHAnsi" w:eastAsiaTheme="minorEastAsia" w:hAnsiTheme="minorHAnsi" w:cstheme="minorBidi"/>
                <w:noProof/>
                <w:kern w:val="0"/>
                <w:sz w:val="22"/>
                <w:szCs w:val="22"/>
                <w:lang w:eastAsia="en-US" w:bidi="ar-SA"/>
              </w:rPr>
              <w:tab/>
            </w:r>
            <w:r w:rsidR="00A104FF" w:rsidRPr="0039675D">
              <w:rPr>
                <w:rStyle w:val="Hyperlink"/>
                <w:rFonts w:asciiTheme="majorBidi" w:hAnsiTheme="majorBidi"/>
                <w:noProof/>
              </w:rPr>
              <w:t>Submission Instructions</w:t>
            </w:r>
            <w:r w:rsidR="00A104FF">
              <w:rPr>
                <w:noProof/>
                <w:webHidden/>
              </w:rPr>
              <w:tab/>
            </w:r>
            <w:r w:rsidR="00A104FF">
              <w:rPr>
                <w:noProof/>
                <w:webHidden/>
              </w:rPr>
              <w:fldChar w:fldCharType="begin"/>
            </w:r>
            <w:r w:rsidR="00A104FF">
              <w:rPr>
                <w:noProof/>
                <w:webHidden/>
              </w:rPr>
              <w:instrText xml:space="preserve"> PAGEREF _Toc67168574 \h </w:instrText>
            </w:r>
            <w:r w:rsidR="00A104FF">
              <w:rPr>
                <w:noProof/>
                <w:webHidden/>
              </w:rPr>
            </w:r>
            <w:r w:rsidR="00A104FF">
              <w:rPr>
                <w:noProof/>
                <w:webHidden/>
              </w:rPr>
              <w:fldChar w:fldCharType="separate"/>
            </w:r>
            <w:r w:rsidR="00A104FF">
              <w:rPr>
                <w:noProof/>
                <w:webHidden/>
              </w:rPr>
              <w:t>10</w:t>
            </w:r>
            <w:r w:rsidR="00A104FF">
              <w:rPr>
                <w:noProof/>
                <w:webHidden/>
              </w:rPr>
              <w:fldChar w:fldCharType="end"/>
            </w:r>
          </w:hyperlink>
        </w:p>
        <w:p w14:paraId="5C4EFDCB" w14:textId="486AEDE1" w:rsidR="00F55F15" w:rsidRPr="002906E9" w:rsidRDefault="00F55F15">
          <w:pPr>
            <w:rPr>
              <w:rFonts w:asciiTheme="majorBidi" w:hAnsiTheme="majorBidi" w:cstheme="majorBidi"/>
            </w:rPr>
          </w:pPr>
          <w:r w:rsidRPr="002906E9">
            <w:rPr>
              <w:rFonts w:asciiTheme="majorBidi" w:hAnsiTheme="majorBidi" w:cstheme="majorBidi"/>
              <w:b/>
              <w:bCs/>
              <w:noProof/>
            </w:rPr>
            <w:fldChar w:fldCharType="end"/>
          </w:r>
        </w:p>
      </w:sdtContent>
    </w:sdt>
    <w:p w14:paraId="5D6B3F71" w14:textId="77777777" w:rsidR="00F55F15" w:rsidRDefault="00F55F15" w:rsidP="00F55F15">
      <w:pPr>
        <w:rPr>
          <w:rFonts w:asciiTheme="majorBidi" w:hAnsiTheme="majorBidi" w:cstheme="majorBidi"/>
        </w:rPr>
      </w:pPr>
    </w:p>
    <w:p w14:paraId="20A0213F" w14:textId="77777777" w:rsidR="00AE2AEE" w:rsidRDefault="00AE2AEE" w:rsidP="00F55F15">
      <w:pPr>
        <w:rPr>
          <w:rFonts w:asciiTheme="majorBidi" w:hAnsiTheme="majorBidi" w:cstheme="majorBidi"/>
        </w:rPr>
      </w:pPr>
    </w:p>
    <w:p w14:paraId="4B457D78" w14:textId="77777777" w:rsidR="00AE2AEE" w:rsidRDefault="00AE2AEE" w:rsidP="00F55F15">
      <w:pPr>
        <w:rPr>
          <w:rFonts w:asciiTheme="majorBidi" w:hAnsiTheme="majorBidi" w:cstheme="majorBidi"/>
        </w:rPr>
      </w:pPr>
    </w:p>
    <w:p w14:paraId="43EB5224" w14:textId="77777777" w:rsidR="00AE2AEE" w:rsidRDefault="00AE2AEE" w:rsidP="00F55F15">
      <w:pPr>
        <w:rPr>
          <w:rFonts w:asciiTheme="majorBidi" w:hAnsiTheme="majorBidi" w:cstheme="majorBidi"/>
        </w:rPr>
      </w:pPr>
    </w:p>
    <w:p w14:paraId="35BAF7FC" w14:textId="77777777" w:rsidR="00AE2AEE" w:rsidRDefault="00AE2AEE" w:rsidP="00F55F15">
      <w:pPr>
        <w:rPr>
          <w:rFonts w:asciiTheme="majorBidi" w:hAnsiTheme="majorBidi" w:cstheme="majorBidi"/>
        </w:rPr>
      </w:pPr>
    </w:p>
    <w:p w14:paraId="60C84E45" w14:textId="77777777" w:rsidR="00AE2AEE" w:rsidRDefault="00AE2AEE" w:rsidP="00F55F15">
      <w:pPr>
        <w:rPr>
          <w:rFonts w:asciiTheme="majorBidi" w:hAnsiTheme="majorBidi" w:cstheme="majorBidi"/>
        </w:rPr>
      </w:pPr>
    </w:p>
    <w:p w14:paraId="7F6F9118" w14:textId="77777777" w:rsidR="00AE2AEE" w:rsidRDefault="00AE2AEE" w:rsidP="00F55F15">
      <w:pPr>
        <w:rPr>
          <w:rFonts w:asciiTheme="majorBidi" w:hAnsiTheme="majorBidi" w:cstheme="majorBidi"/>
        </w:rPr>
      </w:pPr>
    </w:p>
    <w:p w14:paraId="761E325D" w14:textId="77777777" w:rsidR="00AE2AEE" w:rsidRDefault="00AE2AEE" w:rsidP="00F55F15">
      <w:pPr>
        <w:rPr>
          <w:rFonts w:asciiTheme="majorBidi" w:hAnsiTheme="majorBidi" w:cstheme="majorBidi"/>
        </w:rPr>
      </w:pPr>
    </w:p>
    <w:p w14:paraId="7F7F024E" w14:textId="77777777" w:rsidR="00AE2AEE" w:rsidRDefault="00AE2AEE" w:rsidP="00F55F15">
      <w:pPr>
        <w:rPr>
          <w:rFonts w:asciiTheme="majorBidi" w:hAnsiTheme="majorBidi" w:cstheme="majorBidi"/>
        </w:rPr>
      </w:pPr>
    </w:p>
    <w:p w14:paraId="46887986" w14:textId="77777777" w:rsidR="00AE2AEE" w:rsidRDefault="00AE2AEE" w:rsidP="00F55F15">
      <w:pPr>
        <w:rPr>
          <w:rFonts w:asciiTheme="majorBidi" w:hAnsiTheme="majorBidi" w:cstheme="majorBidi"/>
        </w:rPr>
      </w:pPr>
    </w:p>
    <w:p w14:paraId="1FBE8419" w14:textId="77777777" w:rsidR="003360FD" w:rsidRDefault="003360FD" w:rsidP="00F55F15">
      <w:pPr>
        <w:rPr>
          <w:rFonts w:asciiTheme="majorBidi" w:hAnsiTheme="majorBidi" w:cstheme="majorBidi"/>
        </w:rPr>
      </w:pPr>
    </w:p>
    <w:p w14:paraId="7E2069D9" w14:textId="77777777" w:rsidR="003360FD" w:rsidRDefault="003360FD" w:rsidP="00F55F15">
      <w:pPr>
        <w:rPr>
          <w:rFonts w:asciiTheme="majorBidi" w:hAnsiTheme="majorBidi" w:cstheme="majorBidi"/>
        </w:rPr>
      </w:pPr>
    </w:p>
    <w:p w14:paraId="3C89A11E" w14:textId="77777777" w:rsidR="003360FD" w:rsidRDefault="003360FD" w:rsidP="00F55F15">
      <w:pPr>
        <w:rPr>
          <w:rFonts w:asciiTheme="majorBidi" w:hAnsiTheme="majorBidi" w:cstheme="majorBidi"/>
        </w:rPr>
      </w:pPr>
    </w:p>
    <w:p w14:paraId="748ADD6A" w14:textId="77777777" w:rsidR="003360FD" w:rsidRPr="002906E9" w:rsidRDefault="003360FD" w:rsidP="00F55F15">
      <w:pPr>
        <w:rPr>
          <w:rFonts w:asciiTheme="majorBidi" w:hAnsiTheme="majorBidi" w:cstheme="majorBidi"/>
        </w:rPr>
      </w:pPr>
    </w:p>
    <w:p w14:paraId="766DC510" w14:textId="77777777" w:rsidR="001252BC" w:rsidRPr="002906E9" w:rsidRDefault="001252BC" w:rsidP="007A4CE3">
      <w:pPr>
        <w:pStyle w:val="Heading1"/>
        <w:rPr>
          <w:rFonts w:asciiTheme="majorBidi" w:hAnsiTheme="majorBidi"/>
        </w:rPr>
      </w:pPr>
      <w:bookmarkStart w:id="2" w:name="_Toc67168553"/>
      <w:r w:rsidRPr="002906E9">
        <w:rPr>
          <w:rFonts w:asciiTheme="majorBidi" w:hAnsiTheme="majorBidi"/>
        </w:rPr>
        <w:lastRenderedPageBreak/>
        <w:t>Objectives</w:t>
      </w:r>
      <w:bookmarkEnd w:id="1"/>
      <w:bookmarkEnd w:id="0"/>
      <w:bookmarkEnd w:id="2"/>
    </w:p>
    <w:p w14:paraId="6C2DF00B" w14:textId="0E99FD7D" w:rsidR="001252BC" w:rsidRPr="002906E9" w:rsidRDefault="001252BC" w:rsidP="00510544">
      <w:pPr>
        <w:jc w:val="both"/>
        <w:rPr>
          <w:rFonts w:asciiTheme="majorBidi" w:hAnsiTheme="majorBidi" w:cstheme="majorBidi"/>
        </w:rPr>
      </w:pPr>
      <w:r w:rsidRPr="002906E9">
        <w:rPr>
          <w:rFonts w:asciiTheme="majorBidi" w:hAnsiTheme="majorBidi" w:cstheme="majorBidi"/>
        </w:rPr>
        <w:t>After performing this lab, students shall be able to</w:t>
      </w:r>
      <w:r w:rsidR="00510544" w:rsidRPr="002906E9">
        <w:rPr>
          <w:rFonts w:asciiTheme="majorBidi" w:hAnsiTheme="majorBidi" w:cstheme="majorBidi"/>
        </w:rPr>
        <w:t xml:space="preserve"> </w:t>
      </w:r>
      <w:r w:rsidR="00510544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understand</w:t>
      </w:r>
      <w:r w:rsidR="00A1376C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 Python data structures which includes</w:t>
      </w:r>
      <w:r w:rsidRPr="002906E9">
        <w:rPr>
          <w:rFonts w:asciiTheme="majorBidi" w:hAnsiTheme="majorBidi" w:cstheme="majorBidi"/>
        </w:rPr>
        <w:t>:</w:t>
      </w:r>
    </w:p>
    <w:p w14:paraId="395ED24E" w14:textId="1A5CDF3F" w:rsidR="00611215" w:rsidRPr="002906E9" w:rsidRDefault="00464B7A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Python </w:t>
      </w:r>
      <w:r w:rsidR="00A1376C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lists</w:t>
      </w:r>
    </w:p>
    <w:p w14:paraId="712419B0" w14:textId="22D9B175" w:rsidR="00A1376C" w:rsidRPr="002906E9" w:rsidRDefault="00A1376C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ython tuples</w:t>
      </w:r>
    </w:p>
    <w:p w14:paraId="77ED45EE" w14:textId="04B3E170" w:rsidR="00A1376C" w:rsidRPr="002906E9" w:rsidRDefault="00A1376C" w:rsidP="00310FB9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ython dictionaries</w:t>
      </w:r>
    </w:p>
    <w:p w14:paraId="4393AF3B" w14:textId="77777777" w:rsidR="00AE2AEE" w:rsidRPr="00AE2AEE" w:rsidRDefault="00AE2AEE" w:rsidP="00AE2AEE">
      <w:pPr>
        <w:widowControl/>
        <w:shd w:val="clear" w:color="auto" w:fill="FFFFFF"/>
        <w:suppressAutoHyphens w:val="0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</w:p>
    <w:p w14:paraId="7AFAF673" w14:textId="77777777" w:rsidR="004870C2" w:rsidRPr="002906E9" w:rsidRDefault="004870C2" w:rsidP="004870C2">
      <w:pPr>
        <w:pStyle w:val="Heading1"/>
        <w:spacing w:before="0"/>
        <w:rPr>
          <w:rFonts w:asciiTheme="majorBidi" w:hAnsiTheme="majorBidi"/>
        </w:rPr>
      </w:pPr>
      <w:bookmarkStart w:id="3" w:name="_Toc67168554"/>
      <w:r w:rsidRPr="002906E9">
        <w:rPr>
          <w:rFonts w:asciiTheme="majorBidi" w:hAnsiTheme="majorBidi"/>
        </w:rPr>
        <w:t>Task Distribution</w:t>
      </w:r>
      <w:bookmarkEnd w:id="3"/>
    </w:p>
    <w:tbl>
      <w:tblPr>
        <w:tblW w:w="9678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43"/>
        <w:gridCol w:w="5835"/>
      </w:tblGrid>
      <w:tr w:rsidR="004870C2" w:rsidRPr="002906E9" w14:paraId="729FCBB1" w14:textId="77777777" w:rsidTr="00534FA4">
        <w:trPr>
          <w:tblHeader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1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8CD9E2E" w14:textId="77777777" w:rsidR="004870C2" w:rsidRPr="002906E9" w:rsidRDefault="004870C2" w:rsidP="004870C2">
            <w:pPr>
              <w:widowControl/>
              <w:suppressAutoHyphens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2906E9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  <w:t>Total Time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1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339FCB0" w14:textId="77777777" w:rsidR="004870C2" w:rsidRPr="002906E9" w:rsidRDefault="004870C2" w:rsidP="004870C2">
            <w:pPr>
              <w:widowControl/>
              <w:suppressAutoHyphens w:val="0"/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</w:pPr>
            <w:r w:rsidRPr="002906E9">
              <w:rPr>
                <w:rFonts w:asciiTheme="majorBidi" w:eastAsia="Times New Roman" w:hAnsiTheme="majorBidi" w:cstheme="majorBidi"/>
                <w:b/>
                <w:bCs/>
                <w:color w:val="000000" w:themeColor="text1"/>
                <w:kern w:val="0"/>
                <w:lang w:eastAsia="en-US" w:bidi="ar-SA"/>
              </w:rPr>
              <w:t>170 Minutes</w:t>
            </w:r>
          </w:p>
        </w:tc>
      </w:tr>
      <w:tr w:rsidR="004E4223" w:rsidRPr="002906E9" w14:paraId="16D7E2F7" w14:textId="77777777" w:rsidTr="00534FA4">
        <w:trPr>
          <w:trHeight w:val="292"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08DEB44" w14:textId="449D9A48" w:rsidR="004E4223" w:rsidRPr="002906E9" w:rsidRDefault="004E4223" w:rsidP="00A1376C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b 1 Revision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4F875BC1" w14:textId="50FE3E01" w:rsidR="004E4223" w:rsidRDefault="004E4223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 Minutes</w:t>
            </w:r>
          </w:p>
        </w:tc>
      </w:tr>
      <w:tr w:rsidR="004870C2" w:rsidRPr="002906E9" w14:paraId="41643074" w14:textId="77777777" w:rsidTr="00534FA4">
        <w:trPr>
          <w:trHeight w:val="292"/>
        </w:trPr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7564ABF" w14:textId="18D7C4C3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List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47E6E8F" w14:textId="4F9392B1" w:rsidR="004870C2" w:rsidRPr="002906E9" w:rsidRDefault="002906E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  <w:r w:rsidR="004870C2" w:rsidRPr="002906E9">
              <w:rPr>
                <w:rFonts w:asciiTheme="majorBidi" w:hAnsiTheme="majorBidi" w:cstheme="majorBidi"/>
              </w:rPr>
              <w:t xml:space="preserve"> Minutes </w:t>
            </w:r>
          </w:p>
        </w:tc>
      </w:tr>
      <w:tr w:rsidR="004870C2" w:rsidRPr="002906E9" w14:paraId="07D67C75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A39713" w14:textId="28A433F3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Tuple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6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DE791F1" w14:textId="7EB2E64D" w:rsidR="004870C2" w:rsidRPr="002906E9" w:rsidRDefault="00E66D9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  <w:r w:rsidR="004870C2" w:rsidRPr="002906E9">
              <w:rPr>
                <w:rFonts w:asciiTheme="majorBidi" w:hAnsiTheme="majorBidi" w:cstheme="majorBidi"/>
              </w:rPr>
              <w:t xml:space="preserve"> Minutes</w:t>
            </w:r>
          </w:p>
        </w:tc>
      </w:tr>
      <w:tr w:rsidR="004870C2" w:rsidRPr="002906E9" w14:paraId="7E55957A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7146EE" w14:textId="3E69B337" w:rsidR="004870C2" w:rsidRPr="002906E9" w:rsidRDefault="00D92D3B" w:rsidP="00A1376C">
            <w:pPr>
              <w:rPr>
                <w:rFonts w:asciiTheme="majorBidi" w:hAnsiTheme="majorBidi" w:cstheme="majorBidi"/>
              </w:rPr>
            </w:pPr>
            <w:r w:rsidRPr="002906E9">
              <w:rPr>
                <w:rFonts w:asciiTheme="majorBidi" w:hAnsiTheme="majorBidi" w:cstheme="majorBidi"/>
              </w:rPr>
              <w:t>Python Dictionaries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BAFBAA" w14:textId="49287386" w:rsidR="004870C2" w:rsidRPr="002906E9" w:rsidRDefault="00E66D99" w:rsidP="00B63BD3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B63BD3" w:rsidRPr="002906E9">
              <w:rPr>
                <w:rFonts w:asciiTheme="majorBidi" w:hAnsiTheme="majorBidi" w:cstheme="majorBidi"/>
              </w:rPr>
              <w:t>0</w:t>
            </w:r>
            <w:r w:rsidR="004870C2" w:rsidRPr="002906E9">
              <w:rPr>
                <w:rFonts w:asciiTheme="majorBidi" w:hAnsiTheme="majorBidi" w:cstheme="majorBidi"/>
              </w:rPr>
              <w:t xml:space="preserve"> Minutes</w:t>
            </w:r>
          </w:p>
        </w:tc>
      </w:tr>
      <w:tr w:rsidR="004870C2" w:rsidRPr="002906E9" w14:paraId="7386CBE8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0EAA56A5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Exercise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7CAA0C7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90 Minutes</w:t>
            </w:r>
          </w:p>
        </w:tc>
      </w:tr>
      <w:tr w:rsidR="004870C2" w:rsidRPr="002906E9" w14:paraId="356DB787" w14:textId="77777777" w:rsidTr="00534FA4">
        <w:tc>
          <w:tcPr>
            <w:tcW w:w="0" w:type="auto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1549666A" w14:textId="77777777" w:rsidR="004870C2" w:rsidRPr="002906E9" w:rsidRDefault="001F3029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 xml:space="preserve">Online </w:t>
            </w:r>
            <w:r w:rsidR="004870C2" w:rsidRPr="002906E9">
              <w:rPr>
                <w:rFonts w:asciiTheme="majorBidi" w:hAnsiTheme="majorBidi" w:cstheme="majorBidi"/>
                <w:color w:val="000000" w:themeColor="text1"/>
              </w:rPr>
              <w:t>Submission</w:t>
            </w:r>
          </w:p>
        </w:tc>
        <w:tc>
          <w:tcPr>
            <w:tcW w:w="5835" w:type="dxa"/>
            <w:tcBorders>
              <w:top w:val="single" w:sz="2" w:space="0" w:color="DBDBDB"/>
              <w:left w:val="single" w:sz="2" w:space="0" w:color="DBDBDB"/>
              <w:bottom w:val="single" w:sz="2" w:space="0" w:color="DBDBDB"/>
              <w:right w:val="single" w:sz="2" w:space="0" w:color="DBDBDB"/>
            </w:tcBorders>
            <w:shd w:val="clear" w:color="auto" w:fill="FFFFFF"/>
            <w:tcMar>
              <w:top w:w="120" w:type="dxa"/>
              <w:left w:w="180" w:type="dxa"/>
              <w:bottom w:w="120" w:type="dxa"/>
              <w:right w:w="180" w:type="dxa"/>
            </w:tcMar>
          </w:tcPr>
          <w:p w14:paraId="3BEAAFF9" w14:textId="77777777" w:rsidR="004870C2" w:rsidRPr="002906E9" w:rsidRDefault="004870C2" w:rsidP="004870C2">
            <w:pPr>
              <w:rPr>
                <w:rFonts w:asciiTheme="majorBidi" w:hAnsiTheme="majorBidi" w:cstheme="majorBidi"/>
                <w:color w:val="000000" w:themeColor="text1"/>
              </w:rPr>
            </w:pPr>
            <w:r w:rsidRPr="002906E9">
              <w:rPr>
                <w:rFonts w:asciiTheme="majorBidi" w:hAnsiTheme="majorBidi" w:cstheme="majorBidi"/>
                <w:color w:val="000000" w:themeColor="text1"/>
              </w:rPr>
              <w:t>10 Minutes</w:t>
            </w:r>
          </w:p>
        </w:tc>
      </w:tr>
    </w:tbl>
    <w:p w14:paraId="7E7DA7A6" w14:textId="1DA5E380" w:rsidR="0001244D" w:rsidRPr="002906E9" w:rsidRDefault="00A1376C" w:rsidP="00D92D3B">
      <w:pPr>
        <w:pStyle w:val="Heading1"/>
        <w:rPr>
          <w:rFonts w:asciiTheme="majorBidi" w:hAnsiTheme="majorBidi"/>
        </w:rPr>
      </w:pPr>
      <w:bookmarkStart w:id="4" w:name="_Toc67168555"/>
      <w:r w:rsidRPr="002906E9">
        <w:rPr>
          <w:rFonts w:asciiTheme="majorBidi" w:hAnsiTheme="majorBidi"/>
        </w:rPr>
        <w:t>Python Lists</w:t>
      </w:r>
      <w:bookmarkEnd w:id="4"/>
    </w:p>
    <w:p w14:paraId="10BE86C7" w14:textId="2FD30C08" w:rsidR="00603A21" w:rsidRPr="002906E9" w:rsidRDefault="006707A3" w:rsidP="00A1376C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Everything is Python is treated as an object. </w:t>
      </w:r>
      <w:r w:rsidR="00A1376C" w:rsidRPr="002906E9">
        <w:rPr>
          <w:rFonts w:asciiTheme="majorBidi" w:hAnsiTheme="majorBidi" w:cstheme="majorBidi"/>
          <w:lang w:eastAsia="en-US" w:bidi="ar-SA"/>
        </w:rPr>
        <w:t xml:space="preserve">Lists in Python represent ordered sequences of values. </w:t>
      </w:r>
      <w:r w:rsidR="00603A21" w:rsidRPr="002906E9">
        <w:rPr>
          <w:rFonts w:asciiTheme="majorBidi" w:hAnsiTheme="majorBidi" w:cstheme="majorBidi"/>
          <w:shd w:val="clear" w:color="auto" w:fill="FFFFFF"/>
        </w:rPr>
        <w:t>Lists are "mutable", meaning they can be modified "in place". You can access individual list elements with square brackets. Python uses </w:t>
      </w:r>
      <w:r w:rsidR="00603A21" w:rsidRPr="002906E9">
        <w:rPr>
          <w:rStyle w:val="Emphasis"/>
          <w:rFonts w:asciiTheme="majorBidi" w:hAnsiTheme="majorBidi" w:cstheme="majorBidi"/>
          <w:shd w:val="clear" w:color="auto" w:fill="FFFFFF"/>
        </w:rPr>
        <w:t>zero-based</w:t>
      </w:r>
      <w:r w:rsidR="00603A21" w:rsidRPr="002906E9">
        <w:rPr>
          <w:rFonts w:asciiTheme="majorBidi" w:hAnsiTheme="majorBidi" w:cstheme="majorBidi"/>
          <w:shd w:val="clear" w:color="auto" w:fill="FFFFFF"/>
        </w:rPr>
        <w:t> indexing, so the first element has index 0.</w:t>
      </w:r>
    </w:p>
    <w:p w14:paraId="10059395" w14:textId="77777777" w:rsidR="00603A21" w:rsidRPr="002906E9" w:rsidRDefault="00603A21" w:rsidP="00A1376C">
      <w:pPr>
        <w:rPr>
          <w:rFonts w:asciiTheme="majorBidi" w:hAnsiTheme="majorBidi" w:cstheme="majorBidi"/>
          <w:shd w:val="clear" w:color="auto" w:fill="FFFFFF"/>
        </w:rPr>
      </w:pPr>
    </w:p>
    <w:p w14:paraId="7EE7CCB9" w14:textId="20FBADEA" w:rsidR="00A1376C" w:rsidRPr="002906E9" w:rsidRDefault="00A1376C" w:rsidP="004676C2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 xml:space="preserve">Here </w:t>
      </w:r>
      <w:r w:rsidR="004676C2" w:rsidRPr="002906E9">
        <w:rPr>
          <w:rFonts w:asciiTheme="majorBidi" w:hAnsiTheme="majorBidi" w:cstheme="majorBidi"/>
          <w:shd w:val="clear" w:color="auto" w:fill="FFFFFF"/>
        </w:rPr>
        <w:t xml:space="preserve">are a few </w:t>
      </w:r>
      <w:r w:rsidRPr="002906E9">
        <w:rPr>
          <w:rFonts w:asciiTheme="majorBidi" w:hAnsiTheme="majorBidi" w:cstheme="majorBidi"/>
          <w:shd w:val="clear" w:color="auto" w:fill="FFFFFF"/>
        </w:rPr>
        <w:t>example</w:t>
      </w:r>
      <w:r w:rsidR="004676C2" w:rsidRPr="002906E9">
        <w:rPr>
          <w:rFonts w:asciiTheme="majorBidi" w:hAnsiTheme="majorBidi" w:cstheme="majorBidi"/>
          <w:shd w:val="clear" w:color="auto" w:fill="FFFFFF"/>
        </w:rPr>
        <w:t>s</w:t>
      </w:r>
      <w:r w:rsidRPr="002906E9">
        <w:rPr>
          <w:rFonts w:asciiTheme="majorBidi" w:hAnsiTheme="majorBidi" w:cstheme="majorBidi"/>
          <w:shd w:val="clear" w:color="auto" w:fill="FFFFFF"/>
        </w:rPr>
        <w:t xml:space="preserve"> of how to create </w:t>
      </w:r>
      <w:r w:rsidR="004676C2" w:rsidRPr="002906E9">
        <w:rPr>
          <w:rFonts w:asciiTheme="majorBidi" w:hAnsiTheme="majorBidi" w:cstheme="majorBidi"/>
          <w:shd w:val="clear" w:color="auto" w:fill="FFFFFF"/>
        </w:rPr>
        <w:t>lists</w:t>
      </w:r>
      <w:r w:rsidRPr="002906E9">
        <w:rPr>
          <w:rFonts w:asciiTheme="majorBidi" w:hAnsiTheme="majorBidi" w:cstheme="majorBidi"/>
          <w:shd w:val="clear" w:color="auto" w:fill="FFFFFF"/>
        </w:rPr>
        <w:t>:</w:t>
      </w:r>
    </w:p>
    <w:p w14:paraId="15BABF07" w14:textId="77777777" w:rsidR="00603A21" w:rsidRPr="002906E9" w:rsidRDefault="00603A21" w:rsidP="00A1376C">
      <w:pPr>
        <w:rPr>
          <w:rFonts w:asciiTheme="majorBidi" w:hAnsiTheme="majorBidi" w:cstheme="majorBidi"/>
          <w:lang w:eastAsia="en-US" w:bidi="ar-SA"/>
        </w:rPr>
      </w:pPr>
    </w:p>
    <w:p w14:paraId="29C4AF65" w14:textId="7989905A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of integers</w:t>
      </w:r>
    </w:p>
    <w:p w14:paraId="2722F92C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rimes = [2, 3, 5, 7]</w:t>
      </w:r>
    </w:p>
    <w:p w14:paraId="2BB5B3D2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24B9EAE" w14:textId="5FD99CAF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We can put other types of things in lists</w:t>
      </w:r>
    </w:p>
    <w:p w14:paraId="48489FC9" w14:textId="0BFFDDCC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 = ['Mercury', 'Venus', 'Earth', 'Mars', 'Jupiter', 'Saturn', 'Uranus', 'Neptune']</w:t>
      </w:r>
    </w:p>
    <w:p w14:paraId="74C049D7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1ECA4E9" w14:textId="1FD0E389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We can even make a list of lists</w:t>
      </w:r>
    </w:p>
    <w:p w14:paraId="6C507053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hands = [</w:t>
      </w:r>
    </w:p>
    <w:p w14:paraId="64F206F4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J', 'Q', 'K'],</w:t>
      </w:r>
    </w:p>
    <w:p w14:paraId="3401A093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2', '2', '2'],</w:t>
      </w:r>
    </w:p>
    <w:p w14:paraId="3D79EA64" w14:textId="77777777" w:rsidR="00A1376C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['6', 'A', 'K'], # (Comma after the last element is optional)</w:t>
      </w:r>
    </w:p>
    <w:p w14:paraId="472A833D" w14:textId="77777777" w:rsidR="004676C2" w:rsidRPr="00014E66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</w:t>
      </w:r>
    </w:p>
    <w:p w14:paraId="00C1E6EC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F6C040B" w14:textId="4162A788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# A list can contain a mix of different types of variables:</w:t>
      </w:r>
    </w:p>
    <w:p w14:paraId="74A19FC3" w14:textId="7CA48608" w:rsidR="00603A21" w:rsidRPr="002906E9" w:rsidRDefault="00A1376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r w:rsidRPr="00014E66">
        <w:rPr>
          <w:rFonts w:ascii="Consolas" w:hAnsi="Consolas" w:cs="Consolas"/>
          <w:lang w:eastAsia="en-US" w:bidi="ar-SA"/>
        </w:rPr>
        <w:t>my_favourite_things = [32, '</w:t>
      </w:r>
      <w:r w:rsidR="004E57AC" w:rsidRPr="00014E66">
        <w:rPr>
          <w:rFonts w:ascii="Consolas" w:hAnsi="Consolas" w:cs="Consolas"/>
          <w:lang w:eastAsia="en-US" w:bidi="ar-SA"/>
        </w:rPr>
        <w:t>AI Lab</w:t>
      </w:r>
      <w:r w:rsidRPr="00014E66">
        <w:rPr>
          <w:rFonts w:ascii="Consolas" w:hAnsi="Consolas" w:cs="Consolas"/>
          <w:lang w:eastAsia="en-US" w:bidi="ar-SA"/>
        </w:rPr>
        <w:t>, 100.25]</w:t>
      </w:r>
    </w:p>
    <w:p w14:paraId="3406DB84" w14:textId="2FF5FA6E" w:rsidR="00603A21" w:rsidRPr="002906E9" w:rsidRDefault="00603A21" w:rsidP="00603A21">
      <w:pPr>
        <w:pStyle w:val="Heading2"/>
        <w:rPr>
          <w:rFonts w:asciiTheme="majorBidi" w:hAnsiTheme="majorBidi"/>
        </w:rPr>
      </w:pPr>
      <w:bookmarkStart w:id="5" w:name="_Toc67168556"/>
      <w:r w:rsidRPr="002906E9">
        <w:rPr>
          <w:rFonts w:asciiTheme="majorBidi" w:hAnsiTheme="majorBidi"/>
        </w:rPr>
        <w:t xml:space="preserve">Indexing </w:t>
      </w:r>
      <w:r w:rsidR="004E57AC" w:rsidRPr="002906E9">
        <w:rPr>
          <w:rFonts w:asciiTheme="majorBidi" w:hAnsiTheme="majorBidi"/>
        </w:rPr>
        <w:t xml:space="preserve">&amp; Slicing </w:t>
      </w:r>
      <w:r w:rsidRPr="002906E9">
        <w:rPr>
          <w:rFonts w:asciiTheme="majorBidi" w:hAnsiTheme="majorBidi"/>
        </w:rPr>
        <w:t>Examples</w:t>
      </w:r>
      <w:bookmarkEnd w:id="5"/>
    </w:p>
    <w:p w14:paraId="6B5FC735" w14:textId="05B3F2AA" w:rsidR="00603A21" w:rsidRPr="002906E9" w:rsidRDefault="00603A21" w:rsidP="00603A21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Consider our list of planets</w:t>
      </w:r>
      <w:r w:rsidR="00F11366" w:rsidRPr="002906E9">
        <w:rPr>
          <w:rFonts w:asciiTheme="majorBidi" w:hAnsiTheme="majorBidi" w:cstheme="majorBidi"/>
          <w:lang w:eastAsia="en-US" w:bidi="ar-SA"/>
        </w:rPr>
        <w:t xml:space="preserve"> created above</w:t>
      </w:r>
      <w:r w:rsidRPr="002906E9">
        <w:rPr>
          <w:rFonts w:asciiTheme="majorBidi" w:hAnsiTheme="majorBidi" w:cstheme="majorBidi"/>
          <w:lang w:eastAsia="en-US" w:bidi="ar-SA"/>
        </w:rPr>
        <w:t>:</w:t>
      </w:r>
    </w:p>
    <w:p w14:paraId="24BF0E28" w14:textId="1CB8CDEF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0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Mercury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60ED8238" w14:textId="201B3521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1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Venus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0AFF3952" w14:textId="6618AE2D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-1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Neptune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06B2FA8C" w14:textId="3BFA8F9B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-2]</w:t>
      </w:r>
      <w:r w:rsidRPr="00014E66">
        <w:rPr>
          <w:rFonts w:ascii="Consolas" w:hAnsi="Consolas" w:cs="Consolas"/>
          <w:lang w:eastAsia="en-US" w:bidi="ar-SA"/>
        </w:rPr>
        <w:tab/>
        <w:t xml:space="preserve"># </w:t>
      </w:r>
      <w:r w:rsidR="004676C2" w:rsidRPr="00014E66">
        <w:rPr>
          <w:rFonts w:ascii="Consolas" w:hAnsi="Consolas" w:cs="Consolas"/>
          <w:lang w:eastAsia="en-US" w:bidi="ar-SA"/>
        </w:rPr>
        <w:t>'</w:t>
      </w:r>
      <w:r w:rsidRPr="00014E66">
        <w:rPr>
          <w:rFonts w:ascii="Consolas" w:hAnsi="Consolas" w:cs="Consolas"/>
          <w:lang w:eastAsia="en-US" w:bidi="ar-SA"/>
        </w:rPr>
        <w:t>Uranus</w:t>
      </w:r>
      <w:r w:rsidR="004676C2" w:rsidRPr="00014E66">
        <w:rPr>
          <w:rFonts w:ascii="Consolas" w:hAnsi="Consolas" w:cs="Consolas"/>
          <w:lang w:eastAsia="en-US" w:bidi="ar-SA"/>
        </w:rPr>
        <w:t>'</w:t>
      </w:r>
    </w:p>
    <w:p w14:paraId="5BDEDD9F" w14:textId="77777777" w:rsidR="004676C2" w:rsidRPr="00014E66" w:rsidRDefault="004676C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DA27443" w14:textId="7C52F8AA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Slicing</w:t>
      </w:r>
    </w:p>
    <w:p w14:paraId="407D0AF7" w14:textId="77777777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81A7755" w14:textId="744235C2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first three planets</w:t>
      </w:r>
    </w:p>
    <w:p w14:paraId="3B0DDB4A" w14:textId="20774128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0:3]</w:t>
      </w:r>
      <w:r w:rsidRPr="00014E66">
        <w:rPr>
          <w:rFonts w:ascii="Consolas" w:hAnsi="Consolas" w:cs="Consolas"/>
          <w:lang w:eastAsia="en-US" w:bidi="ar-SA"/>
        </w:rPr>
        <w:tab/>
        <w:t># ['Mercury', 'Venus', 'Earth']</w:t>
      </w:r>
    </w:p>
    <w:p w14:paraId="37FF7B01" w14:textId="5C9CB57B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:3]</w:t>
      </w:r>
      <w:r w:rsidRPr="00014E66">
        <w:rPr>
          <w:rFonts w:ascii="Consolas" w:hAnsi="Consolas" w:cs="Consolas"/>
          <w:lang w:eastAsia="en-US" w:bidi="ar-SA"/>
        </w:rPr>
        <w:tab/>
        <w:t># ['Mercury', 'Venus', 'Earth']</w:t>
      </w:r>
    </w:p>
    <w:p w14:paraId="1879DE57" w14:textId="77777777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B155807" w14:textId="5D2967A4" w:rsidR="00287592" w:rsidRPr="00014E66" w:rsidRDefault="00287592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ll the planets from index 3 onward</w:t>
      </w:r>
    </w:p>
    <w:p w14:paraId="2F9DF572" w14:textId="0756FE9E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3:]</w:t>
      </w:r>
      <w:r w:rsidRPr="00014E66">
        <w:rPr>
          <w:rFonts w:ascii="Consolas" w:hAnsi="Consolas" w:cs="Consolas"/>
          <w:lang w:eastAsia="en-US" w:bidi="ar-SA"/>
        </w:rPr>
        <w:tab/>
        <w:t># ['Mars', 'Jupiter', 'Saturn', 'Uranus', 'Neptune']</w:t>
      </w:r>
    </w:p>
    <w:p w14:paraId="6E5F1C27" w14:textId="777777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50D297" w14:textId="4BABAD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ll the planets except the first and last</w:t>
      </w:r>
    </w:p>
    <w:p w14:paraId="6721BAB6" w14:textId="3E7FDC0D" w:rsidR="00603A21" w:rsidRPr="00014E66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1:-1]</w:t>
      </w:r>
      <w:r w:rsidRPr="00014E66">
        <w:rPr>
          <w:rFonts w:ascii="Consolas" w:hAnsi="Consolas" w:cs="Consolas"/>
          <w:lang w:eastAsia="en-US" w:bidi="ar-SA"/>
        </w:rPr>
        <w:tab/>
        <w:t># ['Venus', 'Earth', 'Mars', 'Jupiter', 'Saturn', 'Uranus']</w:t>
      </w:r>
    </w:p>
    <w:p w14:paraId="53644BBB" w14:textId="77777777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42A9A6E" w14:textId="65B7B33E" w:rsidR="00F11366" w:rsidRPr="00014E66" w:rsidRDefault="00F11366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The last 3 planets</w:t>
      </w:r>
    </w:p>
    <w:p w14:paraId="546A2ED1" w14:textId="2CC5A9D8" w:rsidR="00603A21" w:rsidRPr="002906E9" w:rsidRDefault="00603A2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r w:rsidRPr="00014E66">
        <w:rPr>
          <w:rFonts w:ascii="Consolas" w:hAnsi="Consolas" w:cs="Consolas"/>
          <w:lang w:eastAsia="en-US" w:bidi="ar-SA"/>
        </w:rPr>
        <w:t>planets[-3:]</w:t>
      </w:r>
      <w:r w:rsidRPr="00014E66">
        <w:rPr>
          <w:rFonts w:ascii="Consolas" w:hAnsi="Consolas" w:cs="Consolas"/>
          <w:lang w:eastAsia="en-US" w:bidi="ar-SA"/>
        </w:rPr>
        <w:tab/>
        <w:t># ['Saturn', 'Uranus', 'Neptune']</w:t>
      </w:r>
    </w:p>
    <w:p w14:paraId="521A2D47" w14:textId="4761275C" w:rsidR="00A1376C" w:rsidRPr="002906E9" w:rsidRDefault="004E57AC" w:rsidP="004E57AC">
      <w:pPr>
        <w:pStyle w:val="Heading2"/>
        <w:rPr>
          <w:rFonts w:asciiTheme="majorBidi" w:hAnsiTheme="majorBidi"/>
        </w:rPr>
      </w:pPr>
      <w:bookmarkStart w:id="6" w:name="_Toc67168557"/>
      <w:r w:rsidRPr="002906E9">
        <w:rPr>
          <w:rFonts w:asciiTheme="majorBidi" w:hAnsiTheme="majorBidi"/>
        </w:rPr>
        <w:t>List Modification Examples</w:t>
      </w:r>
      <w:bookmarkEnd w:id="6"/>
    </w:p>
    <w:p w14:paraId="65FF5492" w14:textId="63FE6BB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Working with the same planets list:</w:t>
      </w:r>
    </w:p>
    <w:p w14:paraId="291F7DB0" w14:textId="7777777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</w:p>
    <w:p w14:paraId="3825A254" w14:textId="16D13EBE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name Mars</w:t>
      </w:r>
    </w:p>
    <w:p w14:paraId="4A93E8B3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3] = 'Malacandra'</w:t>
      </w:r>
      <w:r w:rsidRPr="00014E66">
        <w:rPr>
          <w:rFonts w:ascii="Consolas" w:hAnsi="Consolas" w:cs="Consolas"/>
          <w:lang w:eastAsia="en-US" w:bidi="ar-SA"/>
        </w:rPr>
        <w:tab/>
      </w:r>
    </w:p>
    <w:p w14:paraId="11E213D5" w14:textId="2752ED13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Mercury', 'Venus', 'Earth', 'Malacandra', 'Jupiter', 'Saturn', 'Uranus', 'Neptune']</w:t>
      </w:r>
    </w:p>
    <w:p w14:paraId="1C656E54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A46562B" w14:textId="77649EA9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name multiple list indexes</w:t>
      </w:r>
    </w:p>
    <w:p w14:paraId="37854928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[:3] = ['Mur', 'Vee', 'Ur']</w:t>
      </w:r>
    </w:p>
    <w:p w14:paraId="0F5C5390" w14:textId="7273D90C" w:rsidR="004E57AC" w:rsidRPr="002906E9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color w:val="BB2323"/>
          <w:kern w:val="0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['Mur', 'Vee', 'Ur', 'Malacandra', 'Jupiter', 'Saturn', 'Uranus', 'Nep</w:t>
      </w:r>
      <w:r w:rsidR="002906E9" w:rsidRPr="00014E66">
        <w:rPr>
          <w:rFonts w:ascii="Consolas" w:hAnsi="Consolas" w:cs="Consolas"/>
          <w:lang w:eastAsia="en-US" w:bidi="ar-SA"/>
        </w:rPr>
        <w:t>tune']</w:t>
      </w:r>
    </w:p>
    <w:p w14:paraId="6A27C116" w14:textId="12276766" w:rsidR="004E57AC" w:rsidRPr="002906E9" w:rsidRDefault="004E57AC" w:rsidP="004E57AC">
      <w:pPr>
        <w:pStyle w:val="Heading2"/>
        <w:rPr>
          <w:rFonts w:asciiTheme="majorBidi" w:hAnsiTheme="majorBidi"/>
        </w:rPr>
      </w:pPr>
      <w:bookmarkStart w:id="7" w:name="_Toc67168558"/>
      <w:r w:rsidRPr="002906E9">
        <w:rPr>
          <w:rFonts w:asciiTheme="majorBidi" w:hAnsiTheme="majorBidi"/>
        </w:rPr>
        <w:t>List functions</w:t>
      </w:r>
      <w:bookmarkEnd w:id="7"/>
    </w:p>
    <w:p w14:paraId="6C2CEA6B" w14:textId="6546C3B1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Python has several useful functions for working with lists.</w:t>
      </w:r>
    </w:p>
    <w:p w14:paraId="606D0F4C" w14:textId="77777777" w:rsidR="004E57AC" w:rsidRPr="002906E9" w:rsidRDefault="004E57AC" w:rsidP="004E57AC">
      <w:pPr>
        <w:rPr>
          <w:rFonts w:asciiTheme="majorBidi" w:hAnsiTheme="majorBidi" w:cstheme="majorBidi"/>
          <w:lang w:eastAsia="en-US" w:bidi="ar-SA"/>
        </w:rPr>
      </w:pPr>
    </w:p>
    <w:p w14:paraId="0A862585" w14:textId="25825674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len(planets)</w:t>
      </w:r>
      <w:r w:rsidRPr="00014E66">
        <w:rPr>
          <w:rFonts w:ascii="Consolas" w:hAnsi="Consolas" w:cs="Consolas"/>
          <w:lang w:eastAsia="en-US" w:bidi="ar-SA"/>
        </w:rPr>
        <w:tab/>
        <w:t># 8</w:t>
      </w:r>
    </w:p>
    <w:p w14:paraId="52F0CBB9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26527DA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The planets sorted in alphabetical order</w:t>
      </w:r>
    </w:p>
    <w:p w14:paraId="34595563" w14:textId="4DB68EEA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orted(planets)</w:t>
      </w:r>
    </w:p>
    <w:p w14:paraId="6F95941A" w14:textId="3F1CFFC1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# ['Earth', 'Jupiter', 'Mars', 'Mercury', 'Neptune', 'Saturn', 'Uranus', 'Venus']</w:t>
      </w:r>
    </w:p>
    <w:p w14:paraId="568C5386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C33C280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rimes = [2, 3, 5, 7]</w:t>
      </w:r>
    </w:p>
    <w:p w14:paraId="08B97049" w14:textId="213FBEAA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um(primes)</w:t>
      </w:r>
      <w:r w:rsidRPr="00014E66">
        <w:rPr>
          <w:rFonts w:ascii="Consolas" w:hAnsi="Consolas" w:cs="Consolas"/>
          <w:lang w:eastAsia="en-US" w:bidi="ar-SA"/>
        </w:rPr>
        <w:tab/>
        <w:t># 17</w:t>
      </w:r>
    </w:p>
    <w:p w14:paraId="2309F4EF" w14:textId="18AC337B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max(primes)</w:t>
      </w:r>
      <w:r w:rsidRPr="00014E66">
        <w:rPr>
          <w:rFonts w:ascii="Consolas" w:hAnsi="Consolas" w:cs="Consolas"/>
          <w:lang w:eastAsia="en-US" w:bidi="ar-SA"/>
        </w:rPr>
        <w:tab/>
        <w:t># 7</w:t>
      </w:r>
    </w:p>
    <w:p w14:paraId="442DF8CC" w14:textId="77777777" w:rsidR="004E57AC" w:rsidRPr="00014E66" w:rsidRDefault="004E57A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6839756" w14:textId="42A784B0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et’s add Pluto to the planets list</w:t>
      </w:r>
    </w:p>
    <w:p w14:paraId="7AC44E5F" w14:textId="51517CA8" w:rsidR="004E57AC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.append('Pluto')</w:t>
      </w:r>
    </w:p>
    <w:p w14:paraId="2F9A39C4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1023DF7" w14:textId="7E100F8F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Pop removes and returns the last element of the list</w:t>
      </w:r>
    </w:p>
    <w:p w14:paraId="36D7962D" w14:textId="6FECF865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.pop()</w:t>
      </w:r>
      <w:r w:rsidRPr="00014E66">
        <w:rPr>
          <w:rFonts w:ascii="Consolas" w:hAnsi="Consolas" w:cs="Consolas"/>
          <w:lang w:eastAsia="en-US" w:bidi="ar-SA"/>
        </w:rPr>
        <w:tab/>
        <w:t># ‘Pluto’</w:t>
      </w:r>
    </w:p>
    <w:p w14:paraId="2A7F4681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70CD56F9" w14:textId="241510D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 an item from a list given its index instead of its value</w:t>
      </w:r>
    </w:p>
    <w:p w14:paraId="2F1BA7EB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a = [-1, 1, 66.25, 333, 333, 1234.5]</w:t>
      </w:r>
    </w:p>
    <w:p w14:paraId="03C7137B" w14:textId="437159D9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el a[0]</w:t>
      </w:r>
      <w:r w:rsidRPr="00014E66">
        <w:rPr>
          <w:rFonts w:ascii="Consolas" w:hAnsi="Consolas" w:cs="Consolas"/>
          <w:lang w:eastAsia="en-US" w:bidi="ar-SA"/>
        </w:rPr>
        <w:tab/>
        <w:t># [1, 66.25, 333, 333, 1234.5]</w:t>
      </w:r>
    </w:p>
    <w:p w14:paraId="5E2FE809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E90A619" w14:textId="0913F879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 slices from the list</w:t>
      </w:r>
    </w:p>
    <w:p w14:paraId="3E40FA8D" w14:textId="25D21FA0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el a[2:4]</w:t>
      </w:r>
      <w:r w:rsidRPr="00014E66">
        <w:rPr>
          <w:rFonts w:ascii="Consolas" w:hAnsi="Consolas" w:cs="Consolas"/>
          <w:lang w:eastAsia="en-US" w:bidi="ar-SA"/>
        </w:rPr>
        <w:tab/>
        <w:t># [1, 66.25, 1234.5]</w:t>
      </w:r>
    </w:p>
    <w:p w14:paraId="1B51F4FA" w14:textId="77777777" w:rsidR="00E54171" w:rsidRPr="00014E66" w:rsidRDefault="00E54171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931D144" w14:textId="28BC3DE8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lanets.index('Earth')</w:t>
      </w:r>
      <w:r w:rsidRPr="00014E66">
        <w:rPr>
          <w:rFonts w:ascii="Consolas" w:hAnsi="Consolas" w:cs="Consolas"/>
          <w:lang w:eastAsia="en-US" w:bidi="ar-SA"/>
        </w:rPr>
        <w:tab/>
        <w:t># 2</w:t>
      </w:r>
    </w:p>
    <w:p w14:paraId="487417A7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3E021DFC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Is Earth a planet?</w:t>
      </w:r>
    </w:p>
    <w:p w14:paraId="589FB7C2" w14:textId="1B2FC1F0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"Earth" in planets</w:t>
      </w:r>
      <w:r w:rsidRPr="00014E66">
        <w:rPr>
          <w:rFonts w:ascii="Consolas" w:hAnsi="Consolas" w:cs="Consolas"/>
          <w:lang w:eastAsia="en-US" w:bidi="ar-SA"/>
        </w:rPr>
        <w:tab/>
        <w:t># True</w:t>
      </w:r>
    </w:p>
    <w:p w14:paraId="122FC797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64BE09E" w14:textId="665C6BE1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Is Pluto a planet?</w:t>
      </w:r>
    </w:p>
    <w:p w14:paraId="77F4D613" w14:textId="0A613835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"Pluto" in planets</w:t>
      </w:r>
      <w:r w:rsidRPr="00014E66">
        <w:rPr>
          <w:rFonts w:ascii="Consolas" w:hAnsi="Consolas" w:cs="Consolas"/>
          <w:lang w:eastAsia="en-US" w:bidi="ar-SA"/>
        </w:rPr>
        <w:tab/>
        <w:t># False (We removed it remember)</w:t>
      </w:r>
    </w:p>
    <w:p w14:paraId="4E08B68F" w14:textId="77777777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EB60439" w14:textId="2F52DC3C" w:rsidR="006707A3" w:rsidRPr="00014E66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Finally to find all the meth</w:t>
      </w:r>
      <w:r w:rsidR="00D92D3B" w:rsidRPr="00014E66">
        <w:rPr>
          <w:rFonts w:ascii="Consolas" w:hAnsi="Consolas" w:cs="Consolas"/>
          <w:lang w:eastAsia="en-US" w:bidi="ar-SA"/>
        </w:rPr>
        <w:t>ods associated with Python list object</w:t>
      </w:r>
    </w:p>
    <w:p w14:paraId="122A065B" w14:textId="16533749" w:rsidR="004E57AC" w:rsidRPr="002906E9" w:rsidRDefault="006707A3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r w:rsidRPr="00014E66">
        <w:rPr>
          <w:rFonts w:ascii="Consolas" w:hAnsi="Consolas" w:cs="Consolas"/>
          <w:lang w:eastAsia="en-US" w:bidi="ar-SA"/>
        </w:rPr>
        <w:t>help(planets)</w:t>
      </w:r>
    </w:p>
    <w:p w14:paraId="4FB2ED58" w14:textId="77777777" w:rsidR="003B05B9" w:rsidRPr="002906E9" w:rsidRDefault="003B05B9" w:rsidP="003B05B9">
      <w:pPr>
        <w:pStyle w:val="Heading2"/>
        <w:rPr>
          <w:rFonts w:asciiTheme="majorBidi" w:hAnsiTheme="majorBidi"/>
        </w:rPr>
      </w:pPr>
      <w:bookmarkStart w:id="8" w:name="_Toc67168559"/>
      <w:r w:rsidRPr="002906E9">
        <w:rPr>
          <w:rFonts w:asciiTheme="majorBidi" w:hAnsiTheme="majorBidi"/>
        </w:rPr>
        <w:t>List comprehensions</w:t>
      </w:r>
      <w:bookmarkEnd w:id="8"/>
    </w:p>
    <w:p w14:paraId="2D3820C2" w14:textId="2A094D67" w:rsidR="003B05B9" w:rsidRPr="002906E9" w:rsidRDefault="003B05B9" w:rsidP="003B05B9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ist comprehensions are one of Python's most unique features. List comprehensions combined with functions like min, max, and sum can lead to impressive one-line solutions for problems that would otherwise require several lines of code. The easiest way to understand them is probably to just look at a few examples:</w:t>
      </w:r>
    </w:p>
    <w:p w14:paraId="57428451" w14:textId="77777777" w:rsidR="003B05B9" w:rsidRPr="002906E9" w:rsidRDefault="003B05B9" w:rsidP="003B05B9">
      <w:pPr>
        <w:rPr>
          <w:rFonts w:asciiTheme="majorBidi" w:hAnsiTheme="majorBidi" w:cstheme="majorBidi"/>
          <w:lang w:eastAsia="en-US" w:bidi="ar-SA"/>
        </w:rPr>
      </w:pPr>
    </w:p>
    <w:p w14:paraId="46A713EE" w14:textId="3028E7C4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With list comprehension</w:t>
      </w:r>
    </w:p>
    <w:p w14:paraId="2C3B3F59" w14:textId="68BD710E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quares = [n**2 for n in range(10)]</w:t>
      </w:r>
      <w:r w:rsidRPr="00014E66">
        <w:rPr>
          <w:rFonts w:ascii="Consolas" w:hAnsi="Consolas" w:cs="Consolas"/>
          <w:lang w:eastAsia="en-US" w:bidi="ar-SA"/>
        </w:rPr>
        <w:tab/>
        <w:t># [0, 1, 4, 9, 16, 25, 36, 49, 64, 81]</w:t>
      </w:r>
    </w:p>
    <w:p w14:paraId="2C50095F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58439B6" w14:textId="72D7FFA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Without list comprehension</w:t>
      </w:r>
    </w:p>
    <w:p w14:paraId="7A56BA32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quares = []</w:t>
      </w:r>
    </w:p>
    <w:p w14:paraId="6C31FB76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for </w:t>
      </w:r>
      <w:bookmarkStart w:id="9" w:name="kln-24"/>
      <w:bookmarkEnd w:id="9"/>
      <w:r w:rsidRPr="00014E66">
        <w:rPr>
          <w:rFonts w:ascii="Consolas" w:hAnsi="Consolas" w:cs="Consolas"/>
          <w:lang w:eastAsia="en-US" w:bidi="ar-SA"/>
        </w:rPr>
        <w:t>n in range(10):</w:t>
      </w:r>
    </w:p>
    <w:p w14:paraId="5488BBE7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bookmarkStart w:id="10" w:name="kln-25"/>
      <w:bookmarkEnd w:id="10"/>
      <w:r w:rsidRPr="00014E66">
        <w:rPr>
          <w:rFonts w:ascii="Consolas" w:hAnsi="Consolas" w:cs="Consolas"/>
          <w:lang w:eastAsia="en-US" w:bidi="ar-SA"/>
        </w:rPr>
        <w:t>squares.append(n**2)</w:t>
      </w:r>
    </w:p>
    <w:p w14:paraId="0CA6B770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bookmarkStart w:id="11" w:name="kln-26"/>
      <w:bookmarkEnd w:id="11"/>
    </w:p>
    <w:p w14:paraId="59852F61" w14:textId="65778955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# [0, 1, 4, 9, 16, 25, 36, 49, 64, 81]</w:t>
      </w:r>
    </w:p>
    <w:p w14:paraId="792F3E0C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6C4228" w14:textId="7B0919E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ist comprehensions are great of filtering and transformations</w:t>
      </w:r>
    </w:p>
    <w:p w14:paraId="3D16027E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hort_planets = [planet for planet in planets if len(planet) &lt; 6]</w:t>
      </w:r>
    </w:p>
    <w:p w14:paraId="37DAAE1A" w14:textId="3E40CF71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Venus', 'Earth', 'Mars']</w:t>
      </w:r>
    </w:p>
    <w:p w14:paraId="0D37D68D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8297950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[</w:t>
      </w:r>
    </w:p>
    <w:p w14:paraId="5A1FCBAB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</w:t>
      </w:r>
      <w:bookmarkStart w:id="12" w:name="kln-33"/>
      <w:bookmarkEnd w:id="12"/>
      <w:r w:rsidRPr="00014E66">
        <w:rPr>
          <w:rFonts w:ascii="Consolas" w:hAnsi="Consolas" w:cs="Consolas"/>
          <w:lang w:eastAsia="en-US" w:bidi="ar-SA"/>
        </w:rPr>
        <w:t xml:space="preserve">planet.upper() + '!' </w:t>
      </w:r>
    </w:p>
    <w:p w14:paraId="10D53302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for </w:t>
      </w:r>
      <w:bookmarkStart w:id="13" w:name="kln-34"/>
      <w:bookmarkEnd w:id="13"/>
      <w:r w:rsidRPr="00014E66">
        <w:rPr>
          <w:rFonts w:ascii="Consolas" w:hAnsi="Consolas" w:cs="Consolas"/>
          <w:lang w:eastAsia="en-US" w:bidi="ar-SA"/>
        </w:rPr>
        <w:t xml:space="preserve">planet in planets </w:t>
      </w:r>
    </w:p>
    <w:p w14:paraId="5E12814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if </w:t>
      </w:r>
      <w:bookmarkStart w:id="14" w:name="kln-35"/>
      <w:bookmarkEnd w:id="14"/>
      <w:r w:rsidRPr="00014E66">
        <w:rPr>
          <w:rFonts w:ascii="Consolas" w:hAnsi="Consolas" w:cs="Consolas"/>
          <w:lang w:eastAsia="en-US" w:bidi="ar-SA"/>
        </w:rPr>
        <w:t>len(planet) &lt; 6</w:t>
      </w:r>
    </w:p>
    <w:p w14:paraId="06F691C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</w:t>
      </w:r>
    </w:p>
    <w:p w14:paraId="322EA92E" w14:textId="31E1DCB6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['VENUS!', 'EARTH!', 'MARS!']</w:t>
      </w:r>
    </w:p>
    <w:p w14:paraId="40DCFEFE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3F646445" w14:textId="096780B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One line solution</w:t>
      </w:r>
    </w:p>
    <w:p w14:paraId="1526F2D3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def </w:t>
      </w:r>
      <w:bookmarkStart w:id="15" w:name="kln-51"/>
      <w:bookmarkEnd w:id="15"/>
      <w:r w:rsidRPr="00014E66">
        <w:rPr>
          <w:rFonts w:ascii="Consolas" w:hAnsi="Consolas" w:cs="Consolas"/>
          <w:lang w:eastAsia="en-US" w:bidi="ar-SA"/>
        </w:rPr>
        <w:t>count_negatives(nums):</w:t>
      </w:r>
    </w:p>
    <w:p w14:paraId="77F496E6" w14:textId="2FB52AFE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# </w:t>
      </w:r>
      <w:r w:rsidR="00217F1C" w:rsidRPr="00014E66">
        <w:rPr>
          <w:rFonts w:ascii="Consolas" w:hAnsi="Consolas" w:cs="Consolas"/>
          <w:lang w:eastAsia="en-US" w:bidi="ar-SA"/>
        </w:rPr>
        <w:t>False</w:t>
      </w:r>
      <w:r w:rsidRPr="00014E66">
        <w:rPr>
          <w:rFonts w:ascii="Consolas" w:hAnsi="Consolas" w:cs="Consolas"/>
          <w:lang w:eastAsia="en-US" w:bidi="ar-SA"/>
        </w:rPr>
        <w:t xml:space="preserve"> + True + </w:t>
      </w:r>
      <w:r w:rsidR="00217F1C" w:rsidRPr="00014E66">
        <w:rPr>
          <w:rFonts w:ascii="Consolas" w:hAnsi="Consolas" w:cs="Consolas"/>
          <w:lang w:eastAsia="en-US" w:bidi="ar-SA"/>
        </w:rPr>
        <w:t>True</w:t>
      </w:r>
      <w:r w:rsidRPr="00014E66">
        <w:rPr>
          <w:rFonts w:ascii="Consolas" w:hAnsi="Consolas" w:cs="Consolas"/>
          <w:lang w:eastAsia="en-US" w:bidi="ar-SA"/>
        </w:rPr>
        <w:t xml:space="preserve"> + </w:t>
      </w:r>
      <w:r w:rsidR="00217F1C" w:rsidRPr="00014E66">
        <w:rPr>
          <w:rFonts w:ascii="Consolas" w:hAnsi="Consolas" w:cs="Consolas"/>
          <w:lang w:eastAsia="en-US" w:bidi="ar-SA"/>
        </w:rPr>
        <w:t>False + False</w:t>
      </w:r>
      <w:r w:rsidRPr="00014E66">
        <w:rPr>
          <w:rFonts w:ascii="Consolas" w:hAnsi="Consolas" w:cs="Consolas"/>
          <w:lang w:eastAsia="en-US" w:bidi="ar-SA"/>
        </w:rPr>
        <w:t xml:space="preserve"> equals to </w:t>
      </w:r>
      <w:r w:rsidR="00217F1C" w:rsidRPr="00014E66">
        <w:rPr>
          <w:rFonts w:ascii="Consolas" w:hAnsi="Consolas" w:cs="Consolas"/>
          <w:lang w:eastAsia="en-US" w:bidi="ar-SA"/>
        </w:rPr>
        <w:t>2</w:t>
      </w:r>
      <w:r w:rsidRPr="00014E66">
        <w:rPr>
          <w:rFonts w:ascii="Consolas" w:hAnsi="Consolas" w:cs="Consolas"/>
          <w:lang w:eastAsia="en-US" w:bidi="ar-SA"/>
        </w:rPr>
        <w:t>.</w:t>
      </w:r>
    </w:p>
    <w:p w14:paraId="543F2F42" w14:textId="6A918970" w:rsidR="00217F1C" w:rsidRPr="00014E66" w:rsidRDefault="00217F1C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# return </w:t>
      </w:r>
      <w:bookmarkStart w:id="16" w:name="kln-50"/>
      <w:bookmarkEnd w:id="16"/>
      <w:r w:rsidRPr="00014E66">
        <w:rPr>
          <w:rFonts w:ascii="Consolas" w:hAnsi="Consolas" w:cs="Consolas"/>
          <w:lang w:eastAsia="en-US" w:bidi="ar-SA"/>
        </w:rPr>
        <w:t>len([num for num in nums if num &lt; 0])</w:t>
      </w:r>
    </w:p>
    <w:p w14:paraId="7D4DF5E7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return </w:t>
      </w:r>
      <w:bookmarkStart w:id="17" w:name="kln-54"/>
      <w:bookmarkEnd w:id="17"/>
      <w:r w:rsidRPr="00014E66">
        <w:rPr>
          <w:rFonts w:ascii="Consolas" w:hAnsi="Consolas" w:cs="Consolas"/>
          <w:lang w:eastAsia="en-US" w:bidi="ar-SA"/>
        </w:rPr>
        <w:t>sum([num &lt; 0 for num in nums])</w:t>
      </w:r>
    </w:p>
    <w:p w14:paraId="41EB2AA8" w14:textId="77777777" w:rsidR="003B05B9" w:rsidRPr="00014E66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EBE592D" w14:textId="413B9976" w:rsidR="002906E9" w:rsidRPr="002906E9" w:rsidRDefault="003B05B9" w:rsidP="00014E6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</w:rPr>
      </w:pPr>
      <w:r w:rsidRPr="00014E66">
        <w:rPr>
          <w:rFonts w:ascii="Consolas" w:hAnsi="Consolas" w:cs="Consolas"/>
          <w:lang w:eastAsia="en-US" w:bidi="ar-SA"/>
        </w:rPr>
        <w:t>count_negatives([5, -1, -2, 0, 3])</w:t>
      </w:r>
    </w:p>
    <w:p w14:paraId="267B1A09" w14:textId="77777777" w:rsidR="002906E9" w:rsidRDefault="002906E9" w:rsidP="002906E9"/>
    <w:p w14:paraId="35958510" w14:textId="0919BD8B" w:rsidR="00403320" w:rsidRPr="002906E9" w:rsidRDefault="00D92D3B" w:rsidP="006707A3">
      <w:pPr>
        <w:pStyle w:val="Heading1"/>
        <w:spacing w:before="0" w:line="240" w:lineRule="auto"/>
        <w:rPr>
          <w:rFonts w:asciiTheme="majorBidi" w:hAnsiTheme="majorBidi"/>
        </w:rPr>
      </w:pPr>
      <w:bookmarkStart w:id="18" w:name="_Toc67168560"/>
      <w:r w:rsidRPr="002906E9">
        <w:rPr>
          <w:rFonts w:asciiTheme="majorBidi" w:hAnsiTheme="majorBidi"/>
        </w:rPr>
        <w:t xml:space="preserve">Python </w:t>
      </w:r>
      <w:r w:rsidR="006707A3" w:rsidRPr="002906E9">
        <w:rPr>
          <w:rFonts w:asciiTheme="majorBidi" w:hAnsiTheme="majorBidi"/>
        </w:rPr>
        <w:t>Tuples</w:t>
      </w:r>
      <w:bookmarkEnd w:id="18"/>
    </w:p>
    <w:p w14:paraId="7122A7ED" w14:textId="49BCB94C" w:rsidR="006707A3" w:rsidRPr="002906E9" w:rsidRDefault="00217F1C" w:rsidP="006707A3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>Tuples are almost exactly the same as lists. They differ in just two ways.</w:t>
      </w:r>
    </w:p>
    <w:p w14:paraId="681D77D7" w14:textId="727D6EFB" w:rsidR="00217F1C" w:rsidRPr="002906E9" w:rsidRDefault="00217F1C" w:rsidP="00310FB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Cs w:val="24"/>
          <w:shd w:val="clear" w:color="auto" w:fill="FFFFFF"/>
        </w:rPr>
      </w:pPr>
      <w:r w:rsidRPr="002906E9">
        <w:rPr>
          <w:rFonts w:asciiTheme="majorBidi" w:hAnsiTheme="majorBidi" w:cstheme="majorBidi"/>
          <w:szCs w:val="24"/>
          <w:shd w:val="clear" w:color="auto" w:fill="FFFFFF"/>
        </w:rPr>
        <w:t>The syntax for creating them uses parentheses instead of square brackets.</w:t>
      </w:r>
    </w:p>
    <w:p w14:paraId="523C6831" w14:textId="509FA6BA" w:rsidR="00217F1C" w:rsidRPr="002906E9" w:rsidRDefault="00217F1C" w:rsidP="00310FB9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Cs w:val="24"/>
          <w:shd w:val="clear" w:color="auto" w:fill="FFFFFF"/>
        </w:rPr>
      </w:pPr>
      <w:r w:rsidRPr="002906E9">
        <w:rPr>
          <w:rFonts w:asciiTheme="majorBidi" w:hAnsiTheme="majorBidi" w:cstheme="majorBidi"/>
          <w:szCs w:val="24"/>
          <w:shd w:val="clear" w:color="auto" w:fill="FFFFFF"/>
        </w:rPr>
        <w:t>They cannot be modified (they are </w:t>
      </w:r>
      <w:r w:rsidRPr="002906E9">
        <w:rPr>
          <w:rStyle w:val="Emphasis"/>
          <w:rFonts w:asciiTheme="majorBidi" w:hAnsiTheme="majorBidi" w:cstheme="majorBidi"/>
          <w:szCs w:val="24"/>
          <w:shd w:val="clear" w:color="auto" w:fill="FFFFFF"/>
        </w:rPr>
        <w:t>immutable</w:t>
      </w:r>
      <w:r w:rsidRPr="002906E9">
        <w:rPr>
          <w:rFonts w:asciiTheme="majorBidi" w:hAnsiTheme="majorBidi" w:cstheme="majorBidi"/>
          <w:szCs w:val="24"/>
          <w:shd w:val="clear" w:color="auto" w:fill="FFFFFF"/>
        </w:rPr>
        <w:t>).</w:t>
      </w:r>
    </w:p>
    <w:p w14:paraId="7966AFE9" w14:textId="7D1FFFA9" w:rsidR="00217F1C" w:rsidRPr="002906E9" w:rsidRDefault="007A4DD6" w:rsidP="006707A3">
      <w:pPr>
        <w:rPr>
          <w:rFonts w:asciiTheme="majorBidi" w:hAnsiTheme="majorBidi" w:cstheme="majorBidi"/>
          <w:shd w:val="clear" w:color="auto" w:fill="FFFFFF"/>
        </w:rPr>
      </w:pPr>
      <w:r w:rsidRPr="002906E9">
        <w:rPr>
          <w:rFonts w:asciiTheme="majorBidi" w:hAnsiTheme="majorBidi" w:cstheme="majorBidi"/>
          <w:shd w:val="clear" w:color="auto" w:fill="FFFFFF"/>
        </w:rPr>
        <w:t>Tuples are often used for functions that have multiple return values.</w:t>
      </w:r>
    </w:p>
    <w:p w14:paraId="4F9FFCE4" w14:textId="77777777" w:rsidR="007A4DD6" w:rsidRPr="002906E9" w:rsidRDefault="007A4DD6" w:rsidP="006707A3">
      <w:pPr>
        <w:rPr>
          <w:rFonts w:asciiTheme="majorBidi" w:hAnsiTheme="majorBidi" w:cstheme="majorBidi"/>
          <w:shd w:val="clear" w:color="auto" w:fill="FFFFFF"/>
        </w:rPr>
      </w:pPr>
    </w:p>
    <w:p w14:paraId="05720697" w14:textId="77777777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 = (1, 2, 3)</w:t>
      </w:r>
    </w:p>
    <w:p w14:paraId="4A1E6D28" w14:textId="054C3581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 = 1, 2, 3</w:t>
      </w:r>
      <w:r w:rsidRPr="00014E66">
        <w:rPr>
          <w:rFonts w:ascii="Consolas" w:hAnsi="Consolas" w:cs="Consolas"/>
          <w:lang w:eastAsia="en-US" w:bidi="ar-SA"/>
        </w:rPr>
        <w:tab/>
        <w:t># equivalent to above</w:t>
      </w:r>
    </w:p>
    <w:p w14:paraId="2BABD6FF" w14:textId="2F968E0A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[0] = 100</w:t>
      </w:r>
      <w:r w:rsidRPr="00014E66">
        <w:rPr>
          <w:rFonts w:ascii="Consolas" w:hAnsi="Consolas" w:cs="Consolas"/>
          <w:lang w:eastAsia="en-US" w:bidi="ar-SA"/>
        </w:rPr>
        <w:tab/>
        <w:t># TypeError: 'tuple' object does not support item assignment</w:t>
      </w:r>
    </w:p>
    <w:p w14:paraId="0273931F" w14:textId="77777777" w:rsidR="007A4DD6" w:rsidRPr="00014E66" w:rsidRDefault="007A4DD6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147CC67" w14:textId="5968BD9D" w:rsidR="00BF329A" w:rsidRPr="00014E66" w:rsidRDefault="00BF329A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Classic Python Swapping Trick</w:t>
      </w:r>
    </w:p>
    <w:p w14:paraId="24C45189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a = 1</w:t>
      </w:r>
    </w:p>
    <w:p w14:paraId="1A78C89E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b = 0</w:t>
      </w:r>
    </w:p>
    <w:p w14:paraId="26B512B1" w14:textId="0752728B" w:rsidR="00BF329A" w:rsidRPr="00BF329A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kern w:val="0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a, b = b, a</w:t>
      </w:r>
      <w:r w:rsidRPr="00014E66">
        <w:rPr>
          <w:rFonts w:ascii="Consolas" w:hAnsi="Consolas" w:cs="Consolas"/>
          <w:lang w:eastAsia="en-US" w:bidi="ar-SA"/>
        </w:rPr>
        <w:tab/>
        <w:t># 0 1</w:t>
      </w:r>
    </w:p>
    <w:p w14:paraId="3A79456A" w14:textId="77777777" w:rsidR="00BF329A" w:rsidRPr="007A4DD6" w:rsidRDefault="00BF329A" w:rsidP="007A4DD6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eastAsia="Times New Roman" w:hAnsiTheme="majorBidi" w:cstheme="majorBidi"/>
          <w:kern w:val="0"/>
          <w:lang w:eastAsia="en-US" w:bidi="ar-SA"/>
        </w:rPr>
      </w:pPr>
    </w:p>
    <w:p w14:paraId="0100E2EA" w14:textId="741ACA8B" w:rsidR="00BF329A" w:rsidRPr="002906E9" w:rsidRDefault="00BF329A" w:rsidP="00BF329A">
      <w:pPr>
        <w:pStyle w:val="Heading2"/>
        <w:rPr>
          <w:rFonts w:asciiTheme="majorBidi" w:hAnsiTheme="majorBidi"/>
        </w:rPr>
      </w:pPr>
      <w:bookmarkStart w:id="19" w:name="_Toc67168561"/>
      <w:r w:rsidRPr="002906E9">
        <w:rPr>
          <w:rFonts w:asciiTheme="majorBidi" w:hAnsiTheme="majorBidi"/>
        </w:rPr>
        <w:t>Tuple Functions</w:t>
      </w:r>
      <w:bookmarkEnd w:id="19"/>
    </w:p>
    <w:p w14:paraId="42D931A4" w14:textId="7291F5FB" w:rsidR="00BF329A" w:rsidRPr="002906E9" w:rsidRDefault="00BF329A" w:rsidP="006707A3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There are only two tuple methods count() and index() that a tuple object can call.</w:t>
      </w:r>
    </w:p>
    <w:p w14:paraId="6496959E" w14:textId="77777777" w:rsidR="00BF329A" w:rsidRPr="002906E9" w:rsidRDefault="00BF329A" w:rsidP="006707A3">
      <w:pPr>
        <w:rPr>
          <w:rFonts w:asciiTheme="majorBidi" w:hAnsiTheme="majorBidi" w:cstheme="majorBidi"/>
          <w:lang w:eastAsia="en-US" w:bidi="ar-SA"/>
        </w:rPr>
      </w:pPr>
    </w:p>
    <w:p w14:paraId="7FF6BCEA" w14:textId="500F3FA5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histuple = (1, 3, 7, 8, 7, 5, 4, 6, 8, 5)</w:t>
      </w:r>
      <w:r w:rsidRPr="00014E66">
        <w:rPr>
          <w:rFonts w:ascii="Consolas" w:hAnsi="Consolas" w:cs="Consolas"/>
          <w:lang w:eastAsia="en-US" w:bidi="ar-SA"/>
        </w:rPr>
        <w:br/>
        <w:t>x = thistuple.count(5)</w:t>
      </w:r>
      <w:r w:rsidRPr="00014E66">
        <w:rPr>
          <w:rFonts w:ascii="Consolas" w:hAnsi="Consolas" w:cs="Consolas"/>
          <w:lang w:eastAsia="en-US" w:bidi="ar-SA"/>
        </w:rPr>
        <w:tab/>
        <w:t># 2</w:t>
      </w:r>
    </w:p>
    <w:p w14:paraId="4070306D" w14:textId="77777777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262CB01" w14:textId="1D24DA45" w:rsidR="00BF329A" w:rsidRPr="00014E66" w:rsidRDefault="00BF329A" w:rsidP="00BF329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histuple = (1, 3, 7, 8, 7, 5, 4, 6, 8, 5)</w:t>
      </w:r>
    </w:p>
    <w:p w14:paraId="368E5D29" w14:textId="0648236D" w:rsidR="00BF329A" w:rsidRPr="00F866DD" w:rsidRDefault="00BF329A" w:rsidP="00F866D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Theme="majorBidi" w:hAnsiTheme="majorBidi" w:cstheme="majorBidi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x = thistuple.index(8)</w:t>
      </w:r>
      <w:r w:rsidRPr="00014E66">
        <w:rPr>
          <w:rFonts w:ascii="Consolas" w:hAnsi="Consolas" w:cs="Consolas"/>
          <w:lang w:eastAsia="en-US" w:bidi="ar-SA"/>
        </w:rPr>
        <w:tab/>
        <w:t># 3</w:t>
      </w:r>
    </w:p>
    <w:p w14:paraId="6F5CAC8A" w14:textId="7DCC0F0B" w:rsidR="00464B7A" w:rsidRDefault="00D92D3B" w:rsidP="00D92D3B">
      <w:pPr>
        <w:pStyle w:val="Heading1"/>
        <w:spacing w:before="0" w:line="240" w:lineRule="auto"/>
        <w:rPr>
          <w:rFonts w:asciiTheme="majorBidi" w:hAnsiTheme="majorBidi"/>
        </w:rPr>
      </w:pPr>
      <w:bookmarkStart w:id="20" w:name="_Toc67168562"/>
      <w:r w:rsidRPr="002906E9">
        <w:rPr>
          <w:rFonts w:asciiTheme="majorBidi" w:hAnsiTheme="majorBidi"/>
        </w:rPr>
        <w:lastRenderedPageBreak/>
        <w:t>Python Dictionaries</w:t>
      </w:r>
      <w:bookmarkEnd w:id="20"/>
    </w:p>
    <w:p w14:paraId="05373A4E" w14:textId="77777777" w:rsidR="00E54171" w:rsidRDefault="00E54171" w:rsidP="00E54171">
      <w:pPr>
        <w:rPr>
          <w:lang w:eastAsia="en-US" w:bidi="ar-SA"/>
        </w:rPr>
      </w:pPr>
      <w:r>
        <w:rPr>
          <w:lang w:eastAsia="en-US" w:bidi="ar-SA"/>
        </w:rPr>
        <w:t>Dictionaries and lists share the following characteristics:</w:t>
      </w:r>
    </w:p>
    <w:p w14:paraId="3821A4A1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are mutable.</w:t>
      </w:r>
    </w:p>
    <w:p w14:paraId="7DB58389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are dynamic. They can grow and shrink as needed.</w:t>
      </w:r>
    </w:p>
    <w:p w14:paraId="378410D0" w14:textId="77777777" w:rsidR="00E54171" w:rsidRDefault="00E54171" w:rsidP="00310FB9">
      <w:pPr>
        <w:pStyle w:val="ListParagraph"/>
        <w:numPr>
          <w:ilvl w:val="0"/>
          <w:numId w:val="5"/>
        </w:numPr>
        <w:rPr>
          <w:lang w:eastAsia="en-US" w:bidi="ar-SA"/>
        </w:rPr>
      </w:pPr>
      <w:r>
        <w:rPr>
          <w:lang w:eastAsia="en-US" w:bidi="ar-SA"/>
        </w:rPr>
        <w:t>Both can be nested. A list can contain another list. A dictionary can contain another dictionary. A dictionary can also contain a list, and vice versa.</w:t>
      </w:r>
    </w:p>
    <w:p w14:paraId="77387233" w14:textId="77777777" w:rsidR="00E54171" w:rsidRDefault="00E54171" w:rsidP="00E54171">
      <w:pPr>
        <w:rPr>
          <w:lang w:eastAsia="en-US" w:bidi="ar-SA"/>
        </w:rPr>
      </w:pPr>
    </w:p>
    <w:p w14:paraId="6085C0B8" w14:textId="77777777" w:rsidR="00E54171" w:rsidRDefault="00E54171" w:rsidP="00E54171">
      <w:pPr>
        <w:rPr>
          <w:lang w:eastAsia="en-US" w:bidi="ar-SA"/>
        </w:rPr>
      </w:pPr>
      <w:r>
        <w:rPr>
          <w:lang w:eastAsia="en-US" w:bidi="ar-SA"/>
        </w:rPr>
        <w:t>Dictionaries differ from lists primarily in how elements are accessed:</w:t>
      </w:r>
    </w:p>
    <w:p w14:paraId="4464FBEC" w14:textId="77777777" w:rsidR="00E54171" w:rsidRDefault="00E54171" w:rsidP="00310FB9">
      <w:pPr>
        <w:pStyle w:val="ListParagraph"/>
        <w:numPr>
          <w:ilvl w:val="0"/>
          <w:numId w:val="6"/>
        </w:numPr>
        <w:rPr>
          <w:lang w:eastAsia="en-US" w:bidi="ar-SA"/>
        </w:rPr>
      </w:pPr>
      <w:r>
        <w:rPr>
          <w:lang w:eastAsia="en-US" w:bidi="ar-SA"/>
        </w:rPr>
        <w:t>List elements are accessed by their position in the list, via indexing.</w:t>
      </w:r>
    </w:p>
    <w:p w14:paraId="1CF3B6BC" w14:textId="3B49C648" w:rsidR="00E54171" w:rsidRDefault="00E54171" w:rsidP="00310FB9">
      <w:pPr>
        <w:pStyle w:val="ListParagraph"/>
        <w:numPr>
          <w:ilvl w:val="0"/>
          <w:numId w:val="6"/>
        </w:numPr>
        <w:rPr>
          <w:lang w:eastAsia="en-US" w:bidi="ar-SA"/>
        </w:rPr>
      </w:pPr>
      <w:r>
        <w:rPr>
          <w:lang w:eastAsia="en-US" w:bidi="ar-SA"/>
        </w:rPr>
        <w:t>Dictionary elements are accessed via keys</w:t>
      </w:r>
      <w:r w:rsidR="00DA352D">
        <w:rPr>
          <w:lang w:eastAsia="en-US" w:bidi="ar-SA"/>
        </w:rPr>
        <w:t xml:space="preserve"> not by numerical index</w:t>
      </w:r>
      <w:r>
        <w:rPr>
          <w:lang w:eastAsia="en-US" w:bidi="ar-SA"/>
        </w:rPr>
        <w:t>.</w:t>
      </w:r>
    </w:p>
    <w:p w14:paraId="5C3D9A6E" w14:textId="77777777" w:rsidR="00A84CB2" w:rsidRDefault="00A84CB2" w:rsidP="00E54171">
      <w:pPr>
        <w:rPr>
          <w:lang w:eastAsia="en-US" w:bidi="ar-SA"/>
        </w:rPr>
      </w:pPr>
    </w:p>
    <w:p w14:paraId="1E11ABC4" w14:textId="6D122623" w:rsidR="00DA352D" w:rsidRDefault="00A84CB2" w:rsidP="00A84CB2">
      <w:pPr>
        <w:rPr>
          <w:lang w:eastAsia="en-US" w:bidi="ar-SA"/>
        </w:rPr>
      </w:pPr>
      <w:r w:rsidRPr="00A84CB2">
        <w:rPr>
          <w:lang w:eastAsia="en-US" w:bidi="ar-SA"/>
        </w:rPr>
        <w:t>Duplicate keys are not allowed</w:t>
      </w:r>
      <w:r>
        <w:rPr>
          <w:lang w:eastAsia="en-US" w:bidi="ar-SA"/>
        </w:rPr>
        <w:t>. A</w:t>
      </w:r>
      <w:r w:rsidRPr="00A84CB2">
        <w:rPr>
          <w:lang w:eastAsia="en-US" w:bidi="ar-SA"/>
        </w:rPr>
        <w:t xml:space="preserve"> dictionary key must be of a type that is immutable</w:t>
      </w:r>
      <w:r>
        <w:rPr>
          <w:lang w:eastAsia="en-US" w:bidi="ar-SA"/>
        </w:rPr>
        <w:t>. E.g. a key cannot be a list or a dict.</w:t>
      </w:r>
    </w:p>
    <w:p w14:paraId="7F91B990" w14:textId="77777777" w:rsidR="00A84CB2" w:rsidRDefault="00A84CB2" w:rsidP="00E54171">
      <w:pPr>
        <w:rPr>
          <w:lang w:eastAsia="en-US" w:bidi="ar-SA"/>
        </w:rPr>
      </w:pPr>
    </w:p>
    <w:p w14:paraId="45A572F8" w14:textId="3B49ECE4" w:rsidR="00E54171" w:rsidRDefault="00DA352D" w:rsidP="00E54171">
      <w:pPr>
        <w:rPr>
          <w:lang w:eastAsia="en-US" w:bidi="ar-SA"/>
        </w:rPr>
      </w:pPr>
      <w:r>
        <w:rPr>
          <w:lang w:eastAsia="en-US" w:bidi="ar-SA"/>
        </w:rPr>
        <w:t>Here are a few examples to create dictionaries:</w:t>
      </w:r>
    </w:p>
    <w:p w14:paraId="2651B28D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MLB_team = {</w:t>
      </w:r>
    </w:p>
    <w:p w14:paraId="273B8A8A" w14:textId="2AA6C3D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Colorado' : 'Rockies',</w:t>
      </w:r>
    </w:p>
    <w:p w14:paraId="323E9644" w14:textId="196AA0C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Boston'   : 'Red Sox',</w:t>
      </w:r>
    </w:p>
    <w:p w14:paraId="26178925" w14:textId="4718B1D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Minnesota': 'Twins',</w:t>
      </w:r>
    </w:p>
    <w:p w14:paraId="6FF50D21" w14:textId="13DAAC8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Milwaukee': 'Brewers',</w:t>
      </w:r>
    </w:p>
    <w:p w14:paraId="2705B023" w14:textId="16AD5D22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'Seattle'  : 'Mariners'</w:t>
      </w:r>
    </w:p>
    <w:p w14:paraId="2F7875BF" w14:textId="249F8490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}</w:t>
      </w:r>
    </w:p>
    <w:p w14:paraId="4A1CD249" w14:textId="218DF1C6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Can also be defined as:</w:t>
      </w:r>
    </w:p>
    <w:p w14:paraId="24236211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MLB_team = dict([</w:t>
      </w:r>
    </w:p>
    <w:p w14:paraId="7C75EA82" w14:textId="44B0B50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Colorado', 'Rockies'),</w:t>
      </w:r>
    </w:p>
    <w:p w14:paraId="52B2703E" w14:textId="56242BC9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Boston', 'Red Sox'),</w:t>
      </w:r>
    </w:p>
    <w:p w14:paraId="2288CD79" w14:textId="1258077E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Minnesota', 'Twins'),</w:t>
      </w:r>
    </w:p>
    <w:p w14:paraId="753F515A" w14:textId="7F2D9271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Milwaukee', 'Brewers'),</w:t>
      </w:r>
    </w:p>
    <w:p w14:paraId="1920E4F4" w14:textId="25E5E276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 xml:space="preserve">     ('Seattle', 'Mariners')</w:t>
      </w:r>
    </w:p>
    <w:p w14:paraId="64D901C1" w14:textId="0933DE5A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])</w:t>
      </w:r>
    </w:p>
    <w:p w14:paraId="184898D1" w14:textId="15E11524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nother way</w:t>
      </w:r>
    </w:p>
    <w:p w14:paraId="0A6F3322" w14:textId="4199D39B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tel = dict(sape=4139, guido=4127, jack=4098)</w:t>
      </w:r>
    </w:p>
    <w:p w14:paraId="4557A605" w14:textId="77777777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D045C33" w14:textId="246DD235" w:rsidR="00DA352D" w:rsidRPr="00014E66" w:rsidRDefault="00DA352D" w:rsidP="00DA352D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dict comprehensions can be used to create dictionaries from arbitrary key and value expression</w:t>
      </w:r>
    </w:p>
    <w:p w14:paraId="4EBC1C13" w14:textId="60EDE687" w:rsidR="00DA352D" w:rsidRPr="00014E66" w:rsidRDefault="00DA352D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{x: x**2 for x in (2, 4, 6)}</w:t>
      </w:r>
      <w:r w:rsidRPr="00014E66">
        <w:rPr>
          <w:rFonts w:ascii="Consolas" w:hAnsi="Consolas" w:cs="Consolas"/>
          <w:lang w:eastAsia="en-US" w:bidi="ar-SA"/>
        </w:rPr>
        <w:tab/>
        <w:t># {2: 4, 4: 16, 6: 36}</w:t>
      </w:r>
    </w:p>
    <w:p w14:paraId="648B3518" w14:textId="77777777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4B80CB89" w14:textId="0950220A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Building a dictionary incrementally – if you don’t know all the key-value pairs in advance</w:t>
      </w:r>
    </w:p>
    <w:p w14:paraId="270D1D3D" w14:textId="0A8F7944" w:rsidR="00A7637A" w:rsidRPr="00014E66" w:rsidRDefault="00A7637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erson = {}</w:t>
      </w:r>
    </w:p>
    <w:p w14:paraId="7AC493A2" w14:textId="77777777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erson['fname'] = 'Joe'</w:t>
      </w:r>
    </w:p>
    <w:p w14:paraId="6260A117" w14:textId="6B393848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erson['lname'] = 'Fonebone'</w:t>
      </w:r>
    </w:p>
    <w:p w14:paraId="3010D748" w14:textId="4EECBDC6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erson['age'] = 51</w:t>
      </w:r>
    </w:p>
    <w:p w14:paraId="111FBC87" w14:textId="29C3930A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erson['spouse'] = 'Edna'</w:t>
      </w:r>
    </w:p>
    <w:p w14:paraId="09903294" w14:textId="2888F8F5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erson['children'] = ['Ralph', 'Betty', 'Joey']</w:t>
      </w:r>
    </w:p>
    <w:p w14:paraId="0D311CD1" w14:textId="595FE554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person['pets'] = {'dog': 'Fido', 'cat': 'Sox'}</w:t>
      </w:r>
    </w:p>
    <w:p w14:paraId="21F5F115" w14:textId="77777777" w:rsidR="00A7637A" w:rsidRPr="00014E66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{'fname': 'Joe', 'lname': 'Fonebone', 'age': 51, 'spouse': 'Edna',</w:t>
      </w:r>
    </w:p>
    <w:p w14:paraId="302B3EBD" w14:textId="732E7C35" w:rsidR="00A7637A" w:rsidRPr="00E54171" w:rsidRDefault="00A7637A" w:rsidP="00A7637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'children': ['Ralph', 'Betty', 'Joey'], 'pets': {'dog': 'Fido', 'cat': 'Sox'}}</w:t>
      </w:r>
    </w:p>
    <w:p w14:paraId="21B1B983" w14:textId="69E148CA" w:rsidR="004E535A" w:rsidRDefault="004E535A" w:rsidP="004E535A">
      <w:pPr>
        <w:pStyle w:val="Heading2"/>
      </w:pPr>
      <w:bookmarkStart w:id="21" w:name="_Toc67168563"/>
      <w:r w:rsidRPr="00B75E70">
        <w:rPr>
          <w:rFonts w:asciiTheme="majorBidi" w:hAnsiTheme="majorBidi"/>
        </w:rPr>
        <w:t>Dictionary Modification Examples</w:t>
      </w:r>
      <w:bookmarkEnd w:id="21"/>
    </w:p>
    <w:p w14:paraId="02329741" w14:textId="2ADB3647" w:rsidR="004E535A" w:rsidRDefault="004E535A" w:rsidP="004E535A">
      <w:r>
        <w:t>A few examples to access the dictionary elements, add new key value pairs, or update previous value:</w:t>
      </w:r>
    </w:p>
    <w:p w14:paraId="2D6805A2" w14:textId="7B539402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rieve a value</w:t>
      </w:r>
    </w:p>
    <w:p w14:paraId="765B6268" w14:textId="6C41C643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MLB_team['Minnesota']</w:t>
      </w:r>
      <w:r w:rsidRPr="00014E66">
        <w:rPr>
          <w:rFonts w:ascii="Consolas" w:hAnsi="Consolas" w:cs="Consolas"/>
          <w:lang w:eastAsia="en-US" w:bidi="ar-SA"/>
        </w:rPr>
        <w:tab/>
        <w:t># 'Twins'</w:t>
      </w:r>
    </w:p>
    <w:p w14:paraId="325FF3BF" w14:textId="77777777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616C686" w14:textId="45FD0B3B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Add a new entry</w:t>
      </w:r>
    </w:p>
    <w:p w14:paraId="52CAB7E1" w14:textId="5916E01A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MLB_team['Kansas City'] = 'Royals'</w:t>
      </w:r>
    </w:p>
    <w:p w14:paraId="5DA01A1D" w14:textId="77777777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216AE1D" w14:textId="1458420A" w:rsidR="004E535A" w:rsidRPr="00014E66" w:rsidRDefault="004E535A" w:rsidP="004E535A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Update an entry</w:t>
      </w:r>
    </w:p>
    <w:p w14:paraId="6BD570F5" w14:textId="7FD45A3C" w:rsidR="004E535A" w:rsidRDefault="004E535A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MLB_team['Seattle'] = 'Seahawks'</w:t>
      </w:r>
    </w:p>
    <w:p w14:paraId="7418ABFE" w14:textId="02721714" w:rsidR="00DD348E" w:rsidRPr="00B75E70" w:rsidRDefault="00DD348E" w:rsidP="00DD348E">
      <w:pPr>
        <w:pStyle w:val="Heading2"/>
        <w:rPr>
          <w:rFonts w:asciiTheme="majorBidi" w:hAnsiTheme="majorBidi"/>
        </w:rPr>
      </w:pPr>
      <w:bookmarkStart w:id="22" w:name="_Toc67168564"/>
      <w:r w:rsidRPr="00B75E70">
        <w:rPr>
          <w:rFonts w:asciiTheme="majorBidi" w:hAnsiTheme="majorBidi"/>
        </w:rPr>
        <w:t>Dictionary Formatting Example</w:t>
      </w:r>
      <w:bookmarkEnd w:id="22"/>
    </w:p>
    <w:p w14:paraId="22F08A1E" w14:textId="46393B31" w:rsidR="00DD348E" w:rsidRDefault="00DD348E" w:rsidP="00DD348E">
      <w:r>
        <w:t>The % operator works conveniently to substitute values from a dict into a string by name:</w:t>
      </w:r>
    </w:p>
    <w:p w14:paraId="1CA09208" w14:textId="77777777" w:rsidR="00DD348E" w:rsidRDefault="00DD348E" w:rsidP="00DD348E"/>
    <w:p w14:paraId="00EF67C9" w14:textId="570EFE78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hash = {}</w:t>
      </w:r>
    </w:p>
    <w:p w14:paraId="7B6D370C" w14:textId="754518F5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hash['word'] = 'garfield'</w:t>
      </w:r>
    </w:p>
    <w:p w14:paraId="27E5CDEF" w14:textId="76DB6743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hash['count'] = 42</w:t>
      </w:r>
    </w:p>
    <w:p w14:paraId="361A1188" w14:textId="5A1563B5" w:rsidR="00DD348E" w:rsidRPr="00014E66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s = 'I want %(count)d copies of %(word)s' % hash  # %d for int, %s for string</w:t>
      </w:r>
    </w:p>
    <w:p w14:paraId="718B2BBA" w14:textId="019F0607" w:rsidR="00DD348E" w:rsidRDefault="00DD348E" w:rsidP="00DD348E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'I want 42 copies of garfield'</w:t>
      </w:r>
    </w:p>
    <w:p w14:paraId="6DEC189B" w14:textId="1F51F8F3" w:rsidR="00DD348E" w:rsidRPr="00B75E70" w:rsidRDefault="00DD348E" w:rsidP="00DD348E">
      <w:pPr>
        <w:pStyle w:val="Heading2"/>
        <w:rPr>
          <w:rFonts w:asciiTheme="majorBidi" w:hAnsiTheme="majorBidi"/>
        </w:rPr>
      </w:pPr>
      <w:bookmarkStart w:id="23" w:name="_Toc67168565"/>
      <w:r w:rsidRPr="00B75E70">
        <w:rPr>
          <w:rFonts w:asciiTheme="majorBidi" w:hAnsiTheme="majorBidi"/>
        </w:rPr>
        <w:t>Dictionary Functions</w:t>
      </w:r>
      <w:bookmarkEnd w:id="23"/>
    </w:p>
    <w:p w14:paraId="4CB6E3E7" w14:textId="6BEA20F1" w:rsidR="00DD348E" w:rsidRDefault="00DD348E" w:rsidP="004E535A">
      <w:r w:rsidRPr="00DD348E">
        <w:t>The following is an overview of methods that apply to dictionaries:</w:t>
      </w:r>
    </w:p>
    <w:p w14:paraId="7EEFFA9A" w14:textId="77777777" w:rsidR="00B94093" w:rsidRDefault="00B94093" w:rsidP="004E535A"/>
    <w:p w14:paraId="113FB11A" w14:textId="765E6855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Let’s use this dict for to demonstrate dictionary functions</w:t>
      </w:r>
    </w:p>
    <w:p w14:paraId="0FFEABD9" w14:textId="4AA40424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 = {'a': 10, 'b': 20, 'c': 30}</w:t>
      </w:r>
    </w:p>
    <w:p w14:paraId="1DF701F0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01CB48A1" w14:textId="5AB37D2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Clears a dictionary.</w:t>
      </w:r>
    </w:p>
    <w:p w14:paraId="276C4E36" w14:textId="7CD8F2BC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.clear()</w:t>
      </w:r>
      <w:r w:rsidRPr="00014E66">
        <w:rPr>
          <w:rFonts w:ascii="Consolas" w:hAnsi="Consolas" w:cs="Consolas"/>
          <w:lang w:eastAsia="en-US" w:bidi="ar-SA"/>
        </w:rPr>
        <w:tab/>
        <w:t># {}</w:t>
      </w:r>
    </w:p>
    <w:p w14:paraId="38064488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106DED1" w14:textId="0C50A0C4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the value for a key if it exists in the dictionary.</w:t>
      </w:r>
    </w:p>
    <w:p w14:paraId="0C7C20E6" w14:textId="48FF151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print(d.get('b'))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29E51F44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151163F6" w14:textId="29B5FB81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s a key from a dictionary, if it is present, and returns its value.</w:t>
      </w:r>
    </w:p>
    <w:p w14:paraId="2E1C3AF2" w14:textId="348EC74F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.pop('b')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457E5982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5ED4F0A" w14:textId="634AC4CC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key-value pairs in a dictionary.</w:t>
      </w:r>
    </w:p>
    <w:p w14:paraId="01CD1C38" w14:textId="6E65111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list(d.items())</w:t>
      </w:r>
      <w:r w:rsidRPr="00014E66">
        <w:rPr>
          <w:rFonts w:ascii="Consolas" w:hAnsi="Consolas" w:cs="Consolas"/>
          <w:lang w:eastAsia="en-US" w:bidi="ar-SA"/>
        </w:rPr>
        <w:tab/>
        <w:t># [('a', 10), ('b', 20), ('c', 30)]</w:t>
      </w:r>
    </w:p>
    <w:p w14:paraId="515AF0EA" w14:textId="1D997A68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list(d.items())[1][0]</w:t>
      </w:r>
      <w:r w:rsidRPr="00014E66">
        <w:rPr>
          <w:rFonts w:ascii="Consolas" w:hAnsi="Consolas" w:cs="Consolas"/>
          <w:lang w:eastAsia="en-US" w:bidi="ar-SA"/>
        </w:rPr>
        <w:tab/>
        <w:t># 'b'</w:t>
      </w:r>
    </w:p>
    <w:p w14:paraId="28D9169D" w14:textId="46376718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lastRenderedPageBreak/>
        <w:t>list(d.items())[1][1]</w:t>
      </w:r>
      <w:r w:rsidRPr="00014E66">
        <w:rPr>
          <w:rFonts w:ascii="Consolas" w:hAnsi="Consolas" w:cs="Consolas"/>
          <w:lang w:eastAsia="en-US" w:bidi="ar-SA"/>
        </w:rPr>
        <w:tab/>
        <w:t># 20</w:t>
      </w:r>
    </w:p>
    <w:p w14:paraId="466CB30E" w14:textId="77777777" w:rsidR="00DD348E" w:rsidRPr="00014E66" w:rsidRDefault="00DD348E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67AD611" w14:textId="39C0606C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keys in a dictionary.</w:t>
      </w:r>
    </w:p>
    <w:p w14:paraId="1E843290" w14:textId="6FFBA69F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list(d.keys())</w:t>
      </w:r>
      <w:r w:rsidRPr="00014E66">
        <w:rPr>
          <w:rFonts w:ascii="Consolas" w:hAnsi="Consolas" w:cs="Consolas"/>
          <w:lang w:eastAsia="en-US" w:bidi="ar-SA"/>
        </w:rPr>
        <w:tab/>
        <w:t># ['a', 'b', 'c']</w:t>
      </w:r>
    </w:p>
    <w:p w14:paraId="243FEA46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24341095" w14:textId="78A0389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turns a list of values in a dictionary.</w:t>
      </w:r>
    </w:p>
    <w:p w14:paraId="63D771AF" w14:textId="4FF214B6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list(d.values())</w:t>
      </w:r>
      <w:r w:rsidRPr="00014E66">
        <w:rPr>
          <w:rFonts w:ascii="Consolas" w:hAnsi="Consolas" w:cs="Consolas"/>
          <w:lang w:eastAsia="en-US" w:bidi="ar-SA"/>
        </w:rPr>
        <w:tab/>
        <w:t># [10, 20, 30]</w:t>
      </w:r>
    </w:p>
    <w:p w14:paraId="35A851C6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6480E07D" w14:textId="11D289DD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Removes the last key-value pair from a dictionary.</w:t>
      </w:r>
    </w:p>
    <w:p w14:paraId="76FE8838" w14:textId="42EA3721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.popitem()</w:t>
      </w:r>
      <w:r w:rsidRPr="00014E66">
        <w:rPr>
          <w:rFonts w:ascii="Consolas" w:hAnsi="Consolas" w:cs="Consolas"/>
          <w:lang w:eastAsia="en-US" w:bidi="ar-SA"/>
        </w:rPr>
        <w:tab/>
        <w:t># ('c', 30)</w:t>
      </w:r>
    </w:p>
    <w:p w14:paraId="455F5932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</w:p>
    <w:p w14:paraId="54FFA1B3" w14:textId="1611E8CA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# Merges a dictionary with another dictionary or with an iterable of key-value pairs.</w:t>
      </w:r>
    </w:p>
    <w:p w14:paraId="33EEB42C" w14:textId="77777777" w:rsidR="00DD2B90" w:rsidRPr="00014E66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hAnsi="Consolas" w:cs="Consolas"/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2 = {'b': 200, 'd': 400}</w:t>
      </w:r>
    </w:p>
    <w:p w14:paraId="481C55D7" w14:textId="701B970F" w:rsidR="00DD2B90" w:rsidRPr="00DD2B90" w:rsidRDefault="00DD2B90" w:rsidP="00DD2B90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lang w:eastAsia="en-US" w:bidi="ar-SA"/>
        </w:rPr>
      </w:pPr>
      <w:r w:rsidRPr="00014E66">
        <w:rPr>
          <w:rFonts w:ascii="Consolas" w:hAnsi="Consolas" w:cs="Consolas"/>
          <w:lang w:eastAsia="en-US" w:bidi="ar-SA"/>
        </w:rPr>
        <w:t>d.update(d2)</w:t>
      </w:r>
      <w:r w:rsidRPr="00014E66">
        <w:rPr>
          <w:rFonts w:ascii="Consolas" w:hAnsi="Consolas" w:cs="Consolas"/>
          <w:lang w:eastAsia="en-US" w:bidi="ar-SA"/>
        </w:rPr>
        <w:tab/>
        <w:t># {'a': 10, 'b': 200, 'c': 30, 'd': 400}</w:t>
      </w:r>
    </w:p>
    <w:p w14:paraId="57FACD2F" w14:textId="77777777" w:rsidR="00715FA6" w:rsidRDefault="00715FA6" w:rsidP="00715FA6"/>
    <w:p w14:paraId="1EFB8B1D" w14:textId="678355ED" w:rsidR="00715FA6" w:rsidRDefault="00715FA6" w:rsidP="006D6DCB">
      <w:r>
        <w:t xml:space="preserve">For more details, visit </w:t>
      </w:r>
      <w:hyperlink r:id="rId9" w:history="1">
        <w:r w:rsidR="006D6DCB" w:rsidRPr="006D6DCB">
          <w:rPr>
            <w:rStyle w:val="Hyperlink"/>
          </w:rPr>
          <w:t>iterate dictionary</w:t>
        </w:r>
      </w:hyperlink>
      <w:r w:rsidR="006D6DCB">
        <w:t xml:space="preserve"> &amp; </w:t>
      </w:r>
      <w:hyperlink r:id="rId10" w:history="1">
        <w:r w:rsidR="006D6DCB" w:rsidRPr="006D6DCB">
          <w:rPr>
            <w:rStyle w:val="Hyperlink"/>
          </w:rPr>
          <w:t>dictionary comprehensions</w:t>
        </w:r>
      </w:hyperlink>
      <w:r w:rsidR="006D6DCB">
        <w:t>.</w:t>
      </w:r>
    </w:p>
    <w:p w14:paraId="1DC5E27B" w14:textId="718EEF58" w:rsidR="00875B94" w:rsidRDefault="00875B94" w:rsidP="009C5029">
      <w:pPr>
        <w:pStyle w:val="Heading1"/>
        <w:spacing w:before="0" w:line="240" w:lineRule="auto"/>
        <w:rPr>
          <w:rFonts w:asciiTheme="majorBidi" w:hAnsiTheme="majorBidi"/>
        </w:rPr>
      </w:pPr>
      <w:bookmarkStart w:id="24" w:name="_Toc67168566"/>
      <w:r w:rsidRPr="002906E9">
        <w:rPr>
          <w:rFonts w:asciiTheme="majorBidi" w:hAnsiTheme="majorBidi"/>
        </w:rPr>
        <w:t>Exercise</w:t>
      </w:r>
      <w:r w:rsidR="00047D40" w:rsidRPr="002906E9">
        <w:rPr>
          <w:rFonts w:asciiTheme="majorBidi" w:hAnsiTheme="majorBidi"/>
        </w:rPr>
        <w:t xml:space="preserve"> (</w:t>
      </w:r>
      <w:r w:rsidR="00305464">
        <w:rPr>
          <w:rFonts w:asciiTheme="majorBidi" w:hAnsiTheme="majorBidi"/>
        </w:rPr>
        <w:t>3</w:t>
      </w:r>
      <w:r w:rsidR="009C5029">
        <w:rPr>
          <w:rFonts w:asciiTheme="majorBidi" w:hAnsiTheme="majorBidi"/>
        </w:rPr>
        <w:t>5</w:t>
      </w:r>
      <w:r w:rsidR="00047D40" w:rsidRPr="002906E9">
        <w:rPr>
          <w:rFonts w:asciiTheme="majorBidi" w:hAnsiTheme="majorBidi"/>
        </w:rPr>
        <w:t xml:space="preserve"> Marks)</w:t>
      </w:r>
      <w:bookmarkEnd w:id="24"/>
    </w:p>
    <w:p w14:paraId="7C4392D4" w14:textId="7C0893EE" w:rsid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>
        <w:rPr>
          <w:lang w:eastAsia="en-US" w:bidi="ar-SA"/>
        </w:rPr>
        <w:t xml:space="preserve">For this exercise, use the notebook 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AI</w:t>
      </w:r>
      <w:r>
        <w:rPr>
          <w:rFonts w:ascii="Consolas" w:hAnsi="Consolas" w:cs="Consolas"/>
          <w:i/>
          <w:iCs/>
          <w:shd w:val="clear" w:color="auto" w:fill="F7F7F7"/>
          <w:lang w:eastAsia="en-US" w:bidi="ar-SA"/>
        </w:rPr>
        <w:t>_Lab_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2_Exercise.ipynb</w:t>
      </w:r>
      <w:r>
        <w:rPr>
          <w:lang w:eastAsia="en-US" w:bidi="ar-SA"/>
        </w:rPr>
        <w:t xml:space="preserve"> provided on Google classroom.</w:t>
      </w:r>
    </w:p>
    <w:p w14:paraId="02F55782" w14:textId="77777777" w:rsid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 w:rsidRPr="00D7657B">
        <w:rPr>
          <w:lang w:eastAsia="en-US" w:bidi="ar-SA"/>
        </w:rPr>
        <w:t xml:space="preserve">Open the 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AI_Lab_2_Exercise.ipynb</w:t>
      </w:r>
      <w:r w:rsidRPr="009732B4">
        <w:rPr>
          <w:rFonts w:ascii="Consolas" w:hAnsi="Consolas" w:cs="Consolas"/>
          <w:b/>
          <w:bCs/>
          <w:i/>
          <w:iCs/>
          <w:shd w:val="clear" w:color="auto" w:fill="F7F7F7"/>
          <w:lang w:eastAsia="en-US" w:bidi="ar-SA"/>
        </w:rPr>
        <w:t xml:space="preserve"> </w:t>
      </w:r>
      <w:r w:rsidRPr="00D7657B">
        <w:rPr>
          <w:lang w:eastAsia="en-US" w:bidi="ar-SA"/>
        </w:rPr>
        <w:t>on Google Collab by uploading it.</w:t>
      </w:r>
      <w:r>
        <w:rPr>
          <w:lang w:eastAsia="en-US" w:bidi="ar-SA"/>
        </w:rPr>
        <w:t xml:space="preserve"> </w:t>
      </w:r>
    </w:p>
    <w:p w14:paraId="192AB8D9" w14:textId="419E01E2" w:rsidR="00AD44C4" w:rsidRPr="00107E3D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 w:rsidRPr="00D7657B">
        <w:rPr>
          <w:rFonts w:cs="DejaVu Sans"/>
          <w:lang w:eastAsia="en-US" w:bidi="ar-SA"/>
        </w:rPr>
        <w:t xml:space="preserve">The </w:t>
      </w:r>
      <w:r w:rsidRPr="002244F3">
        <w:rPr>
          <w:rFonts w:ascii="Consolas" w:hAnsi="Consolas" w:cs="Consolas"/>
          <w:i/>
          <w:iCs/>
          <w:shd w:val="clear" w:color="auto" w:fill="F7F7F7"/>
          <w:lang w:eastAsia="en-US" w:bidi="ar-SA"/>
        </w:rPr>
        <w:t>main()</w:t>
      </w:r>
      <w:r w:rsidRPr="00D7657B">
        <w:rPr>
          <w:rFonts w:cs="DejaVu Sans"/>
          <w:lang w:eastAsia="en-US" w:bidi="ar-SA"/>
        </w:rPr>
        <w:t xml:space="preserve"> </w:t>
      </w:r>
      <w:r>
        <w:rPr>
          <w:rFonts w:cs="DejaVu Sans"/>
          <w:lang w:eastAsia="en-US" w:bidi="ar-SA"/>
        </w:rPr>
        <w:t>function</w:t>
      </w:r>
      <w:r w:rsidRPr="00D7657B">
        <w:rPr>
          <w:rFonts w:cs="DejaVu Sans"/>
          <w:lang w:eastAsia="en-US" w:bidi="ar-SA"/>
        </w:rPr>
        <w:t xml:space="preserve"> is already defined and complete.</w:t>
      </w:r>
      <w:r>
        <w:rPr>
          <w:rFonts w:cs="DejaVu Sans"/>
          <w:lang w:eastAsia="en-US" w:bidi="ar-SA"/>
        </w:rPr>
        <w:t xml:space="preserve"> DO NOT change it.</w:t>
      </w:r>
    </w:p>
    <w:p w14:paraId="64148D94" w14:textId="17020D2A" w:rsidR="00AD44C4" w:rsidRPr="00AD44C4" w:rsidRDefault="00AD44C4" w:rsidP="00AD44C4">
      <w:pPr>
        <w:pStyle w:val="ListParagraph"/>
        <w:numPr>
          <w:ilvl w:val="0"/>
          <w:numId w:val="9"/>
        </w:numPr>
        <w:rPr>
          <w:lang w:eastAsia="en-US" w:bidi="ar-SA"/>
        </w:rPr>
      </w:pPr>
      <w:r>
        <w:rPr>
          <w:lang w:eastAsia="en-US" w:bidi="ar-SA"/>
        </w:rPr>
        <w:t>Only enter your code within the space provided in the notebook.</w:t>
      </w:r>
    </w:p>
    <w:p w14:paraId="506FA6F9" w14:textId="55DC9252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5" w:name="_Toc67168567"/>
      <w:r w:rsidRPr="009C5029">
        <w:rPr>
          <w:rFonts w:asciiTheme="majorBidi" w:hAnsiTheme="majorBidi"/>
        </w:rPr>
        <w:t>Number of chickens</w:t>
      </w:r>
      <w:r>
        <w:rPr>
          <w:rFonts w:asciiTheme="majorBidi" w:hAnsiTheme="majorBidi"/>
        </w:rPr>
        <w:t xml:space="preserve"> (5 Marks)</w:t>
      </w:r>
      <w:bookmarkEnd w:id="25"/>
    </w:p>
    <w:p w14:paraId="0A6983E4" w14:textId="6E6EE2A5" w:rsidR="009C5029" w:rsidRDefault="009C5029" w:rsidP="000F5C37">
      <w:pPr>
        <w:rPr>
          <w:lang w:eastAsia="en-US" w:bidi="ar-SA"/>
        </w:rPr>
      </w:pPr>
      <w:r>
        <w:rPr>
          <w:lang w:eastAsia="en-US" w:bidi="ar-SA"/>
        </w:rPr>
        <w:t>Given an int count of a number of chickens, return a string</w:t>
      </w:r>
      <w:r w:rsidR="000F5C37">
        <w:rPr>
          <w:lang w:eastAsia="en-US" w:bidi="ar-SA"/>
        </w:rPr>
        <w:t xml:space="preserve"> </w:t>
      </w:r>
      <w:r>
        <w:rPr>
          <w:lang w:eastAsia="en-US" w:bidi="ar-SA"/>
        </w:rPr>
        <w:t>of the form 'Number of chickens: &lt;count&gt;', where &lt;count&gt; is the number passed in. However, if the count is 10 or more, then use the word 'many'</w:t>
      </w:r>
      <w:r w:rsidR="000F5C37">
        <w:rPr>
          <w:lang w:eastAsia="en-US" w:bidi="ar-SA"/>
        </w:rPr>
        <w:t xml:space="preserve"> </w:t>
      </w:r>
      <w:r>
        <w:rPr>
          <w:lang w:eastAsia="en-US" w:bidi="ar-SA"/>
        </w:rPr>
        <w:t xml:space="preserve">instead of the actual count. So </w:t>
      </w:r>
      <w:r w:rsidR="000F5C37">
        <w:rPr>
          <w:lang w:eastAsia="en-US" w:bidi="ar-SA"/>
        </w:rPr>
        <w:t>chickens(</w:t>
      </w:r>
      <w:r>
        <w:rPr>
          <w:lang w:eastAsia="en-US" w:bidi="ar-SA"/>
        </w:rPr>
        <w:t>5) returns 'Number of chickens: 5'</w:t>
      </w:r>
      <w:r w:rsidR="000F5C37">
        <w:rPr>
          <w:lang w:eastAsia="en-US" w:bidi="ar-SA"/>
        </w:rPr>
        <w:t xml:space="preserve"> </w:t>
      </w:r>
      <w:r>
        <w:rPr>
          <w:lang w:eastAsia="en-US" w:bidi="ar-SA"/>
        </w:rPr>
        <w:t>and chickens(23) returns 'Number of chickens: many'</w:t>
      </w:r>
      <w:r w:rsidR="000F5C37">
        <w:rPr>
          <w:lang w:eastAsia="en-US" w:bidi="ar-SA"/>
        </w:rPr>
        <w:t>.</w:t>
      </w:r>
    </w:p>
    <w:p w14:paraId="6A9389A9" w14:textId="5D2C79C6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6" w:name="_Toc67168568"/>
      <w:r w:rsidRPr="009C5029">
        <w:rPr>
          <w:rFonts w:asciiTheme="majorBidi" w:hAnsiTheme="majorBidi"/>
        </w:rPr>
        <w:t>Strings from both ends</w:t>
      </w:r>
      <w:r>
        <w:rPr>
          <w:rFonts w:asciiTheme="majorBidi" w:hAnsiTheme="majorBidi"/>
        </w:rPr>
        <w:t xml:space="preserve"> (5 Marks)</w:t>
      </w:r>
      <w:bookmarkEnd w:id="26"/>
    </w:p>
    <w:p w14:paraId="0D6F1102" w14:textId="1A8146A0" w:rsidR="009C5029" w:rsidRDefault="009C5029" w:rsidP="00E021CE">
      <w:pPr>
        <w:rPr>
          <w:lang w:eastAsia="en-US" w:bidi="ar-SA"/>
        </w:rPr>
      </w:pPr>
      <w:r>
        <w:rPr>
          <w:lang w:eastAsia="en-US" w:bidi="ar-SA"/>
        </w:rPr>
        <w:t>Create a string made of the first three and the last three characters of the original string s and return the new string,</w:t>
      </w:r>
      <w:r w:rsidR="00E021CE">
        <w:rPr>
          <w:lang w:eastAsia="en-US" w:bidi="ar-SA"/>
        </w:rPr>
        <w:t xml:space="preserve"> </w:t>
      </w:r>
      <w:r>
        <w:rPr>
          <w:lang w:eastAsia="en-US" w:bidi="ar-SA"/>
        </w:rPr>
        <w:t>so 'intelligence' creates 'intcne'. However, if the string length is less than 3, return instead the empty string.</w:t>
      </w:r>
    </w:p>
    <w:p w14:paraId="45CF3F15" w14:textId="0E487FA4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7" w:name="_Toc67168569"/>
      <w:r w:rsidRPr="009C5029">
        <w:rPr>
          <w:rFonts w:asciiTheme="majorBidi" w:hAnsiTheme="majorBidi"/>
        </w:rPr>
        <w:t>Replace occurrences of first character</w:t>
      </w:r>
      <w:r>
        <w:rPr>
          <w:rFonts w:asciiTheme="majorBidi" w:hAnsiTheme="majorBidi"/>
        </w:rPr>
        <w:t xml:space="preserve"> (5 Marks)</w:t>
      </w:r>
      <w:bookmarkEnd w:id="27"/>
    </w:p>
    <w:p w14:paraId="5D45E142" w14:textId="3869824C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For a given string s, create a new string such that it replaces some characters of the string with '@'. To replace, find the first character of the given string s. Now find all occurrences of this first character in the string and replace them with '@'. Do not change the first character itself.</w:t>
      </w:r>
    </w:p>
    <w:p w14:paraId="5CDF7771" w14:textId="649C276A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e.g. 'Ooogle' create 'O@@gle'</w:t>
      </w:r>
    </w:p>
    <w:p w14:paraId="03F61B6C" w14:textId="0060309A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Assume that the string is length 1 or more and take care of the word case.</w:t>
      </w:r>
    </w:p>
    <w:p w14:paraId="1EEA5A03" w14:textId="2AA55B9D" w:rsidR="009C5029" w:rsidRDefault="009C5029" w:rsidP="00B220DB">
      <w:pPr>
        <w:rPr>
          <w:lang w:eastAsia="en-US" w:bidi="ar-SA"/>
        </w:rPr>
      </w:pPr>
      <w:r>
        <w:rPr>
          <w:lang w:eastAsia="en-US" w:bidi="ar-SA"/>
        </w:rPr>
        <w:t>Hint: s.replace(stra, strb) returns a version of string s where all instances of stra have been replaced by strb.</w:t>
      </w:r>
    </w:p>
    <w:p w14:paraId="38D69B91" w14:textId="0E5580D6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8" w:name="_Toc67168570"/>
      <w:r w:rsidRPr="009C5029">
        <w:rPr>
          <w:rFonts w:asciiTheme="majorBidi" w:hAnsiTheme="majorBidi"/>
        </w:rPr>
        <w:t>String jumble</w:t>
      </w:r>
      <w:r>
        <w:rPr>
          <w:rFonts w:asciiTheme="majorBidi" w:hAnsiTheme="majorBidi"/>
        </w:rPr>
        <w:t xml:space="preserve"> (5 Marks)</w:t>
      </w:r>
      <w:bookmarkEnd w:id="28"/>
    </w:p>
    <w:p w14:paraId="518B4D6B" w14:textId="0A6FFAFD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 xml:space="preserve">Create a new string with the help of two input strings a and b. The new string should be </w:t>
      </w:r>
      <w:r>
        <w:rPr>
          <w:lang w:eastAsia="en-US" w:bidi="ar-SA"/>
        </w:rPr>
        <w:lastRenderedPageBreak/>
        <w:t>separated by a space b/w a and b. Also swap the first 2 chars of each string and return it.</w:t>
      </w:r>
    </w:p>
    <w:p w14:paraId="6825E23A" w14:textId="165ABC75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e.g.</w:t>
      </w:r>
    </w:p>
    <w:p w14:paraId="1064BB8A" w14:textId="3226D233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'mix', pod' -&gt; 'pox mid'</w:t>
      </w:r>
    </w:p>
    <w:p w14:paraId="037B6944" w14:textId="45ED0D5F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'dog', 'dinner' -&gt; 'dig donner'</w:t>
      </w:r>
    </w:p>
    <w:p w14:paraId="172C21A6" w14:textId="24B8513B" w:rsidR="009C5029" w:rsidRDefault="009C5029" w:rsidP="00B220DB">
      <w:pPr>
        <w:rPr>
          <w:lang w:eastAsia="en-US" w:bidi="ar-SA"/>
        </w:rPr>
      </w:pPr>
      <w:r>
        <w:rPr>
          <w:lang w:eastAsia="en-US" w:bidi="ar-SA"/>
        </w:rPr>
        <w:t>Assume a and b are length 2 or more.</w:t>
      </w:r>
    </w:p>
    <w:p w14:paraId="5971B444" w14:textId="013C4572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29" w:name="_Toc67168571"/>
      <w:r w:rsidRPr="009C5029">
        <w:rPr>
          <w:rFonts w:asciiTheme="majorBidi" w:hAnsiTheme="majorBidi"/>
        </w:rPr>
        <w:t>Matching first and last characters</w:t>
      </w:r>
      <w:r>
        <w:rPr>
          <w:rFonts w:asciiTheme="majorBidi" w:hAnsiTheme="majorBidi"/>
        </w:rPr>
        <w:t xml:space="preserve"> (5 Marks)</w:t>
      </w:r>
      <w:bookmarkEnd w:id="29"/>
    </w:p>
    <w:p w14:paraId="562C5BE9" w14:textId="00F44AF6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Taking a list of strings as input, our matching function returns the count of the number of strings whose first and last chars of the string are the same.</w:t>
      </w:r>
    </w:p>
    <w:p w14:paraId="077117EA" w14:textId="4E110AF1" w:rsidR="009C5029" w:rsidRDefault="009C5029" w:rsidP="00B220DB">
      <w:pPr>
        <w:rPr>
          <w:lang w:eastAsia="en-US" w:bidi="ar-SA"/>
        </w:rPr>
      </w:pPr>
      <w:r>
        <w:rPr>
          <w:lang w:eastAsia="en-US" w:bidi="ar-SA"/>
        </w:rPr>
        <w:t>Also, only consider strings with length of 2 or more.</w:t>
      </w:r>
    </w:p>
    <w:p w14:paraId="68A5ACF9" w14:textId="0040E6A2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30" w:name="_Toc67168572"/>
      <w:r w:rsidRPr="009C5029">
        <w:rPr>
          <w:rFonts w:asciiTheme="majorBidi" w:hAnsiTheme="majorBidi"/>
        </w:rPr>
        <w:t>Group strings in a list</w:t>
      </w:r>
      <w:r>
        <w:rPr>
          <w:rFonts w:asciiTheme="majorBidi" w:hAnsiTheme="majorBidi"/>
        </w:rPr>
        <w:t xml:space="preserve"> (5 Marks)</w:t>
      </w:r>
      <w:bookmarkEnd w:id="30"/>
    </w:p>
    <w:p w14:paraId="41DEC6C2" w14:textId="02912E69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Given a list of strings, return a list with the strings in sorted order, except group all the strings that begin with 'a' first.</w:t>
      </w:r>
    </w:p>
    <w:p w14:paraId="001465BB" w14:textId="7EDD9677" w:rsidR="009C5029" w:rsidRDefault="009C5029" w:rsidP="00B220DB">
      <w:pPr>
        <w:rPr>
          <w:lang w:eastAsia="en-US" w:bidi="ar-SA"/>
        </w:rPr>
      </w:pPr>
      <w:r>
        <w:rPr>
          <w:lang w:eastAsia="en-US" w:bidi="ar-SA"/>
        </w:rPr>
        <w:t>e.g. ['mix', 'xyz', 'apple', 'xanadu', 'aardvark'] creates ['aardvark', 'apple', 'mix', 'xanadu', 'xyz']</w:t>
      </w:r>
    </w:p>
    <w:p w14:paraId="41222A5F" w14:textId="54DC7B84" w:rsidR="009C5029" w:rsidRPr="009C5029" w:rsidRDefault="009C5029" w:rsidP="009C5029">
      <w:pPr>
        <w:pStyle w:val="Heading2"/>
        <w:rPr>
          <w:rFonts w:asciiTheme="majorBidi" w:hAnsiTheme="majorBidi"/>
        </w:rPr>
      </w:pPr>
      <w:bookmarkStart w:id="31" w:name="_Toc67168573"/>
      <w:r w:rsidRPr="009C5029">
        <w:rPr>
          <w:rFonts w:asciiTheme="majorBidi" w:hAnsiTheme="majorBidi"/>
        </w:rPr>
        <w:t>Sort tuple by last element</w:t>
      </w:r>
      <w:r>
        <w:rPr>
          <w:rFonts w:asciiTheme="majorBidi" w:hAnsiTheme="majorBidi"/>
        </w:rPr>
        <w:t xml:space="preserve"> (5 Marks)</w:t>
      </w:r>
      <w:bookmarkEnd w:id="31"/>
    </w:p>
    <w:p w14:paraId="2E744A90" w14:textId="4EE30D77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Given a list of non-empty tuples, return a list sorted in increasing order by the last element in each tuple.</w:t>
      </w:r>
    </w:p>
    <w:p w14:paraId="1C3AA0F5" w14:textId="2919D84E" w:rsidR="009C5029" w:rsidRDefault="009C5029" w:rsidP="009C5029">
      <w:pPr>
        <w:rPr>
          <w:lang w:eastAsia="en-US" w:bidi="ar-SA"/>
        </w:rPr>
      </w:pPr>
      <w:r>
        <w:rPr>
          <w:lang w:eastAsia="en-US" w:bidi="ar-SA"/>
        </w:rPr>
        <w:t>e.g. [(1, 7), (1, 3), (3, 4, 5), (2, 2)] creates [(2, 2), (1, 3), (3, 4, 5), (1, 7)]</w:t>
      </w:r>
    </w:p>
    <w:p w14:paraId="298F737A" w14:textId="3D36618F" w:rsidR="009C5029" w:rsidRPr="002244F3" w:rsidRDefault="009C5029" w:rsidP="009C5029">
      <w:pPr>
        <w:rPr>
          <w:lang w:eastAsia="en-US" w:bidi="ar-SA"/>
        </w:rPr>
      </w:pPr>
      <w:r>
        <w:rPr>
          <w:lang w:eastAsia="en-US" w:bidi="ar-SA"/>
        </w:rPr>
        <w:t>Hint: use a custom key= function to extract the last element form each tuple.</w:t>
      </w:r>
    </w:p>
    <w:p w14:paraId="65DC61CB" w14:textId="3FEF376A" w:rsidR="009E5C3E" w:rsidRPr="002906E9" w:rsidRDefault="009E5C3E" w:rsidP="00A1376C">
      <w:pPr>
        <w:pStyle w:val="Heading1"/>
        <w:rPr>
          <w:rFonts w:asciiTheme="majorBidi" w:hAnsiTheme="majorBidi"/>
        </w:rPr>
      </w:pPr>
      <w:bookmarkStart w:id="32" w:name="_Toc67168574"/>
      <w:r w:rsidRPr="002906E9">
        <w:rPr>
          <w:rFonts w:asciiTheme="majorBidi" w:hAnsiTheme="majorBidi"/>
        </w:rPr>
        <w:t>Submission Instructions</w:t>
      </w:r>
      <w:bookmarkEnd w:id="32"/>
    </w:p>
    <w:p w14:paraId="52A09145" w14:textId="77777777" w:rsidR="009E5C3E" w:rsidRPr="002906E9" w:rsidRDefault="009E5C3E" w:rsidP="009E5C3E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Always read the submission instructions carefully.</w:t>
      </w:r>
    </w:p>
    <w:p w14:paraId="74F1ECD0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Rename your </w:t>
      </w:r>
      <w:r w:rsidR="0080620F" w:rsidRPr="002906E9">
        <w:rPr>
          <w:rFonts w:asciiTheme="majorBidi" w:hAnsiTheme="majorBidi" w:cstheme="majorBidi"/>
          <w:lang w:eastAsia="en-US" w:bidi="ar-SA"/>
        </w:rPr>
        <w:t>J</w:t>
      </w:r>
      <w:r w:rsidRPr="002906E9">
        <w:rPr>
          <w:rFonts w:asciiTheme="majorBidi" w:hAnsiTheme="majorBidi" w:cstheme="majorBidi"/>
          <w:lang w:eastAsia="en-US" w:bidi="ar-SA"/>
        </w:rPr>
        <w:t xml:space="preserve">upyter notebook to your roll number and download the notebook as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ipynb</w:t>
      </w:r>
      <w:r w:rsidRPr="002906E9">
        <w:rPr>
          <w:rFonts w:asciiTheme="majorBidi" w:hAnsiTheme="majorBidi" w:cstheme="majorBidi"/>
          <w:lang w:eastAsia="en-US" w:bidi="ar-SA"/>
        </w:rPr>
        <w:t xml:space="preserve"> extension.</w:t>
      </w:r>
    </w:p>
    <w:p w14:paraId="0016E539" w14:textId="77777777" w:rsidR="00AB19AB" w:rsidRPr="002906E9" w:rsidRDefault="00AB19AB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o download the required file, go to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File-&gt;Download .ipynb</w:t>
      </w:r>
    </w:p>
    <w:p w14:paraId="0964605A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Only submit the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ipynb</w:t>
      </w:r>
      <w:r w:rsidR="00BB5E9F" w:rsidRPr="002906E9">
        <w:rPr>
          <w:rFonts w:asciiTheme="majorBidi" w:hAnsiTheme="majorBidi" w:cstheme="majorBidi"/>
          <w:lang w:eastAsia="en-US" w:bidi="ar-SA"/>
        </w:rPr>
        <w:t xml:space="preserve"> file. DO NOT</w:t>
      </w:r>
      <w:r w:rsidRPr="002906E9">
        <w:rPr>
          <w:rFonts w:asciiTheme="majorBidi" w:hAnsiTheme="majorBidi" w:cstheme="majorBidi"/>
          <w:lang w:eastAsia="en-US" w:bidi="ar-SA"/>
        </w:rPr>
        <w:t xml:space="preserve">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zip</w:t>
      </w:r>
      <w:r w:rsidRPr="002906E9">
        <w:rPr>
          <w:rFonts w:asciiTheme="majorBidi" w:hAnsiTheme="majorBidi" w:cstheme="majorBidi"/>
          <w:lang w:eastAsia="en-US" w:bidi="ar-SA"/>
        </w:rPr>
        <w:t xml:space="preserve"> or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rar</w:t>
      </w:r>
      <w:r w:rsidR="007F26EB" w:rsidRPr="002906E9">
        <w:rPr>
          <w:rFonts w:asciiTheme="majorBidi" w:hAnsiTheme="majorBidi" w:cstheme="majorBidi"/>
          <w:lang w:eastAsia="en-US" w:bidi="ar-SA"/>
        </w:rPr>
        <w:t xml:space="preserve"> your submission file</w:t>
      </w:r>
    </w:p>
    <w:p w14:paraId="6AD1095A" w14:textId="77777777" w:rsidR="00DA3D74" w:rsidRPr="002906E9" w:rsidRDefault="00DA3D74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Submit this file on Google Classroom under the relevant assignment.</w:t>
      </w:r>
    </w:p>
    <w:p w14:paraId="7060B314" w14:textId="77777777" w:rsidR="006F3297" w:rsidRPr="002906E9" w:rsidRDefault="006F3297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ate submission</w:t>
      </w:r>
      <w:r w:rsidR="00EB2CB2" w:rsidRPr="002906E9">
        <w:rPr>
          <w:rFonts w:asciiTheme="majorBidi" w:hAnsiTheme="majorBidi" w:cstheme="majorBidi"/>
          <w:lang w:eastAsia="en-US" w:bidi="ar-SA"/>
        </w:rPr>
        <w:t>s</w:t>
      </w:r>
      <w:r w:rsidRPr="002906E9">
        <w:rPr>
          <w:rFonts w:asciiTheme="majorBidi" w:hAnsiTheme="majorBidi" w:cstheme="majorBidi"/>
          <w:lang w:eastAsia="en-US" w:bidi="ar-SA"/>
        </w:rPr>
        <w:t xml:space="preserve"> will not be accepted</w:t>
      </w:r>
    </w:p>
    <w:sectPr w:rsidR="006F3297" w:rsidRPr="002906E9" w:rsidSect="00EF43CF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0503C" w14:textId="77777777" w:rsidR="00F341C9" w:rsidRDefault="00F341C9" w:rsidP="004E346D">
      <w:r>
        <w:separator/>
      </w:r>
    </w:p>
  </w:endnote>
  <w:endnote w:type="continuationSeparator" w:id="0">
    <w:p w14:paraId="16627367" w14:textId="77777777" w:rsidR="00F341C9" w:rsidRDefault="00F341C9" w:rsidP="004E3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E9F04" w14:textId="77777777" w:rsidR="00F341C9" w:rsidRDefault="00F341C9" w:rsidP="004E346D">
      <w:r>
        <w:separator/>
      </w:r>
    </w:p>
  </w:footnote>
  <w:footnote w:type="continuationSeparator" w:id="0">
    <w:p w14:paraId="7AEE89F2" w14:textId="77777777" w:rsidR="00F341C9" w:rsidRDefault="00F341C9" w:rsidP="004E3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4FA7" w14:textId="77777777" w:rsidR="006D6DCB" w:rsidRDefault="006D6DCB" w:rsidP="00EF43CF">
    <w:pPr>
      <w:pStyle w:val="Header"/>
      <w:jc w:val="right"/>
    </w:pPr>
    <w:r>
      <w:t>CL461: Artificial Intelligence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83BE3"/>
    <w:multiLevelType w:val="hybridMultilevel"/>
    <w:tmpl w:val="897E1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718758">
    <w:abstractNumId w:val="0"/>
  </w:num>
  <w:num w:numId="2" w16cid:durableId="33821398">
    <w:abstractNumId w:val="10"/>
  </w:num>
  <w:num w:numId="3" w16cid:durableId="1968967373">
    <w:abstractNumId w:val="4"/>
  </w:num>
  <w:num w:numId="4" w16cid:durableId="1527020722">
    <w:abstractNumId w:val="2"/>
  </w:num>
  <w:num w:numId="5" w16cid:durableId="1376348166">
    <w:abstractNumId w:val="9"/>
  </w:num>
  <w:num w:numId="6" w16cid:durableId="1750031538">
    <w:abstractNumId w:val="5"/>
  </w:num>
  <w:num w:numId="7" w16cid:durableId="1654066585">
    <w:abstractNumId w:val="8"/>
  </w:num>
  <w:num w:numId="8" w16cid:durableId="773206948">
    <w:abstractNumId w:val="7"/>
  </w:num>
  <w:num w:numId="9" w16cid:durableId="1422412296">
    <w:abstractNumId w:val="3"/>
  </w:num>
  <w:num w:numId="10" w16cid:durableId="1487240896">
    <w:abstractNumId w:val="6"/>
  </w:num>
  <w:num w:numId="11" w16cid:durableId="2118599664">
    <w:abstractNumId w:val="1"/>
  </w:num>
  <w:num w:numId="12" w16cid:durableId="979043120">
    <w:abstractNumId w:val="0"/>
  </w:num>
  <w:num w:numId="13" w16cid:durableId="659506774">
    <w:abstractNumId w:val="0"/>
  </w:num>
  <w:num w:numId="14" w16cid:durableId="509638820">
    <w:abstractNumId w:val="0"/>
  </w:num>
  <w:num w:numId="15" w16cid:durableId="498153119">
    <w:abstractNumId w:val="0"/>
  </w:num>
  <w:num w:numId="16" w16cid:durableId="1684552022">
    <w:abstractNumId w:val="0"/>
  </w:num>
  <w:num w:numId="17" w16cid:durableId="1994984004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jA2MzU1sTC3NDRX0lEKTi0uzszPAykwqgUA1PEYMiwAAAA="/>
  </w:docVars>
  <w:rsids>
    <w:rsidRoot w:val="00811C1F"/>
    <w:rsid w:val="00003990"/>
    <w:rsid w:val="00006363"/>
    <w:rsid w:val="0001244D"/>
    <w:rsid w:val="00014E66"/>
    <w:rsid w:val="000158EC"/>
    <w:rsid w:val="0003206C"/>
    <w:rsid w:val="0004415D"/>
    <w:rsid w:val="00047D40"/>
    <w:rsid w:val="000510AA"/>
    <w:rsid w:val="00052088"/>
    <w:rsid w:val="00054955"/>
    <w:rsid w:val="000576DA"/>
    <w:rsid w:val="00066481"/>
    <w:rsid w:val="000668EF"/>
    <w:rsid w:val="000708ED"/>
    <w:rsid w:val="00093CE2"/>
    <w:rsid w:val="000A7D41"/>
    <w:rsid w:val="000B35E3"/>
    <w:rsid w:val="000B39C3"/>
    <w:rsid w:val="000B4D61"/>
    <w:rsid w:val="000B6EC6"/>
    <w:rsid w:val="000C1007"/>
    <w:rsid w:val="000C3280"/>
    <w:rsid w:val="000C38FE"/>
    <w:rsid w:val="000C3B89"/>
    <w:rsid w:val="000C5A08"/>
    <w:rsid w:val="000D4A5B"/>
    <w:rsid w:val="000E20CD"/>
    <w:rsid w:val="000F0FF6"/>
    <w:rsid w:val="000F5C37"/>
    <w:rsid w:val="001041C3"/>
    <w:rsid w:val="00107E3D"/>
    <w:rsid w:val="00112C94"/>
    <w:rsid w:val="00112CA2"/>
    <w:rsid w:val="00117BD1"/>
    <w:rsid w:val="001219F2"/>
    <w:rsid w:val="001252BC"/>
    <w:rsid w:val="00126B6F"/>
    <w:rsid w:val="00140A86"/>
    <w:rsid w:val="001411F1"/>
    <w:rsid w:val="00144DF8"/>
    <w:rsid w:val="00157AD0"/>
    <w:rsid w:val="00183B40"/>
    <w:rsid w:val="00190E80"/>
    <w:rsid w:val="00194471"/>
    <w:rsid w:val="001A033C"/>
    <w:rsid w:val="001B0B4F"/>
    <w:rsid w:val="001D06BF"/>
    <w:rsid w:val="001D1EDA"/>
    <w:rsid w:val="001D3552"/>
    <w:rsid w:val="001E277D"/>
    <w:rsid w:val="001F3029"/>
    <w:rsid w:val="001F427A"/>
    <w:rsid w:val="001F548F"/>
    <w:rsid w:val="00217F1C"/>
    <w:rsid w:val="002244F3"/>
    <w:rsid w:val="00234BB8"/>
    <w:rsid w:val="00245B63"/>
    <w:rsid w:val="00254CEB"/>
    <w:rsid w:val="002674B7"/>
    <w:rsid w:val="00270107"/>
    <w:rsid w:val="00277188"/>
    <w:rsid w:val="00287592"/>
    <w:rsid w:val="002906E9"/>
    <w:rsid w:val="00291A33"/>
    <w:rsid w:val="002A6DE1"/>
    <w:rsid w:val="002B1A38"/>
    <w:rsid w:val="002C5D13"/>
    <w:rsid w:val="002E1E44"/>
    <w:rsid w:val="002E484F"/>
    <w:rsid w:val="00305464"/>
    <w:rsid w:val="0030672C"/>
    <w:rsid w:val="003109F6"/>
    <w:rsid w:val="00310FB9"/>
    <w:rsid w:val="003217A2"/>
    <w:rsid w:val="00323E57"/>
    <w:rsid w:val="00330FCA"/>
    <w:rsid w:val="00332480"/>
    <w:rsid w:val="00333B49"/>
    <w:rsid w:val="003360FD"/>
    <w:rsid w:val="003516DC"/>
    <w:rsid w:val="00351DD3"/>
    <w:rsid w:val="00355ACF"/>
    <w:rsid w:val="003726FA"/>
    <w:rsid w:val="003864FA"/>
    <w:rsid w:val="0039489B"/>
    <w:rsid w:val="003A2AF9"/>
    <w:rsid w:val="003B05B9"/>
    <w:rsid w:val="003B1D1A"/>
    <w:rsid w:val="003C10A8"/>
    <w:rsid w:val="003C3476"/>
    <w:rsid w:val="003D4F8E"/>
    <w:rsid w:val="003D5E47"/>
    <w:rsid w:val="003E6EE1"/>
    <w:rsid w:val="003E74BA"/>
    <w:rsid w:val="00403320"/>
    <w:rsid w:val="00405B9A"/>
    <w:rsid w:val="00414C92"/>
    <w:rsid w:val="00414E50"/>
    <w:rsid w:val="004229E1"/>
    <w:rsid w:val="00426042"/>
    <w:rsid w:val="004270A8"/>
    <w:rsid w:val="004270F7"/>
    <w:rsid w:val="0044114B"/>
    <w:rsid w:val="00442AC8"/>
    <w:rsid w:val="004563E1"/>
    <w:rsid w:val="004575F4"/>
    <w:rsid w:val="00460DF3"/>
    <w:rsid w:val="00464B7A"/>
    <w:rsid w:val="004676C2"/>
    <w:rsid w:val="004751FF"/>
    <w:rsid w:val="00477FF6"/>
    <w:rsid w:val="004870C2"/>
    <w:rsid w:val="00487CCA"/>
    <w:rsid w:val="00497B78"/>
    <w:rsid w:val="004A2A16"/>
    <w:rsid w:val="004B06E2"/>
    <w:rsid w:val="004B6835"/>
    <w:rsid w:val="004C617C"/>
    <w:rsid w:val="004D5E85"/>
    <w:rsid w:val="004E346D"/>
    <w:rsid w:val="004E4223"/>
    <w:rsid w:val="004E535A"/>
    <w:rsid w:val="004E57AC"/>
    <w:rsid w:val="004F012E"/>
    <w:rsid w:val="004F6778"/>
    <w:rsid w:val="0050223D"/>
    <w:rsid w:val="00507FE3"/>
    <w:rsid w:val="00510544"/>
    <w:rsid w:val="00510FA4"/>
    <w:rsid w:val="00534FA4"/>
    <w:rsid w:val="00544512"/>
    <w:rsid w:val="00547380"/>
    <w:rsid w:val="00547DE4"/>
    <w:rsid w:val="00557CFB"/>
    <w:rsid w:val="00563534"/>
    <w:rsid w:val="0056430E"/>
    <w:rsid w:val="00566248"/>
    <w:rsid w:val="00566EDC"/>
    <w:rsid w:val="005A1E51"/>
    <w:rsid w:val="005B3EE4"/>
    <w:rsid w:val="005C69DA"/>
    <w:rsid w:val="005E1F94"/>
    <w:rsid w:val="005F149D"/>
    <w:rsid w:val="00603A21"/>
    <w:rsid w:val="00606A93"/>
    <w:rsid w:val="00611215"/>
    <w:rsid w:val="00616043"/>
    <w:rsid w:val="0062411C"/>
    <w:rsid w:val="00644855"/>
    <w:rsid w:val="006515B9"/>
    <w:rsid w:val="0065509E"/>
    <w:rsid w:val="00655A35"/>
    <w:rsid w:val="006565E2"/>
    <w:rsid w:val="006707A3"/>
    <w:rsid w:val="006768E9"/>
    <w:rsid w:val="006B7C1A"/>
    <w:rsid w:val="006C7CD2"/>
    <w:rsid w:val="006D181E"/>
    <w:rsid w:val="006D6DCB"/>
    <w:rsid w:val="006E0EB9"/>
    <w:rsid w:val="006F3297"/>
    <w:rsid w:val="00715A09"/>
    <w:rsid w:val="00715FA6"/>
    <w:rsid w:val="00722CF2"/>
    <w:rsid w:val="00724F89"/>
    <w:rsid w:val="00733266"/>
    <w:rsid w:val="00734DE1"/>
    <w:rsid w:val="0074000C"/>
    <w:rsid w:val="00741146"/>
    <w:rsid w:val="007435AE"/>
    <w:rsid w:val="0074523A"/>
    <w:rsid w:val="00750033"/>
    <w:rsid w:val="00751DE4"/>
    <w:rsid w:val="007600C5"/>
    <w:rsid w:val="00764B09"/>
    <w:rsid w:val="00774545"/>
    <w:rsid w:val="00776A17"/>
    <w:rsid w:val="007815C2"/>
    <w:rsid w:val="007840D9"/>
    <w:rsid w:val="0078467C"/>
    <w:rsid w:val="007911CD"/>
    <w:rsid w:val="007915E4"/>
    <w:rsid w:val="00793F0F"/>
    <w:rsid w:val="007A4CE3"/>
    <w:rsid w:val="007A4DD6"/>
    <w:rsid w:val="007C19C0"/>
    <w:rsid w:val="007E0E4D"/>
    <w:rsid w:val="007E2016"/>
    <w:rsid w:val="007E2970"/>
    <w:rsid w:val="007F26EB"/>
    <w:rsid w:val="00805425"/>
    <w:rsid w:val="0080620F"/>
    <w:rsid w:val="00811C1F"/>
    <w:rsid w:val="00825893"/>
    <w:rsid w:val="008271D8"/>
    <w:rsid w:val="00827FBE"/>
    <w:rsid w:val="0083478D"/>
    <w:rsid w:val="00846D49"/>
    <w:rsid w:val="00862DE7"/>
    <w:rsid w:val="0086339E"/>
    <w:rsid w:val="00865A8C"/>
    <w:rsid w:val="00875B94"/>
    <w:rsid w:val="00876116"/>
    <w:rsid w:val="008765DA"/>
    <w:rsid w:val="00886DA0"/>
    <w:rsid w:val="00887CF4"/>
    <w:rsid w:val="008932AC"/>
    <w:rsid w:val="00896B1F"/>
    <w:rsid w:val="008A1042"/>
    <w:rsid w:val="008A6FC4"/>
    <w:rsid w:val="008B50B5"/>
    <w:rsid w:val="008B51F7"/>
    <w:rsid w:val="008C3947"/>
    <w:rsid w:val="008C5972"/>
    <w:rsid w:val="008D08C4"/>
    <w:rsid w:val="008D0D07"/>
    <w:rsid w:val="008D4B22"/>
    <w:rsid w:val="008E4A49"/>
    <w:rsid w:val="008E71E7"/>
    <w:rsid w:val="008F5BDB"/>
    <w:rsid w:val="008F76C9"/>
    <w:rsid w:val="00904A2D"/>
    <w:rsid w:val="00904B56"/>
    <w:rsid w:val="00904FD6"/>
    <w:rsid w:val="00914B77"/>
    <w:rsid w:val="0092120D"/>
    <w:rsid w:val="00923788"/>
    <w:rsid w:val="00933802"/>
    <w:rsid w:val="0093534C"/>
    <w:rsid w:val="009355CC"/>
    <w:rsid w:val="00971BA4"/>
    <w:rsid w:val="009732B4"/>
    <w:rsid w:val="00977681"/>
    <w:rsid w:val="00977808"/>
    <w:rsid w:val="00983FF1"/>
    <w:rsid w:val="009844FA"/>
    <w:rsid w:val="00984FBE"/>
    <w:rsid w:val="009872C4"/>
    <w:rsid w:val="00990635"/>
    <w:rsid w:val="009A70A8"/>
    <w:rsid w:val="009A7FE4"/>
    <w:rsid w:val="009C4170"/>
    <w:rsid w:val="009C481C"/>
    <w:rsid w:val="009C5029"/>
    <w:rsid w:val="009D4768"/>
    <w:rsid w:val="009E0708"/>
    <w:rsid w:val="009E17C1"/>
    <w:rsid w:val="009E37CC"/>
    <w:rsid w:val="009E5A60"/>
    <w:rsid w:val="009E5C3E"/>
    <w:rsid w:val="009E6246"/>
    <w:rsid w:val="009E7D8F"/>
    <w:rsid w:val="009F35F7"/>
    <w:rsid w:val="009F7DCF"/>
    <w:rsid w:val="00A019F9"/>
    <w:rsid w:val="00A04458"/>
    <w:rsid w:val="00A104FF"/>
    <w:rsid w:val="00A1376C"/>
    <w:rsid w:val="00A1558C"/>
    <w:rsid w:val="00A15CB5"/>
    <w:rsid w:val="00A27B12"/>
    <w:rsid w:val="00A27FED"/>
    <w:rsid w:val="00A529EA"/>
    <w:rsid w:val="00A54B37"/>
    <w:rsid w:val="00A57AB0"/>
    <w:rsid w:val="00A6508A"/>
    <w:rsid w:val="00A73737"/>
    <w:rsid w:val="00A7637A"/>
    <w:rsid w:val="00A76D35"/>
    <w:rsid w:val="00A83DF7"/>
    <w:rsid w:val="00A84CB2"/>
    <w:rsid w:val="00A96827"/>
    <w:rsid w:val="00AA1F49"/>
    <w:rsid w:val="00AA1FB2"/>
    <w:rsid w:val="00AA2896"/>
    <w:rsid w:val="00AA43F0"/>
    <w:rsid w:val="00AB19AB"/>
    <w:rsid w:val="00AC5199"/>
    <w:rsid w:val="00AD44C4"/>
    <w:rsid w:val="00AD6FF8"/>
    <w:rsid w:val="00AD77C9"/>
    <w:rsid w:val="00AD7FE8"/>
    <w:rsid w:val="00AE2AEE"/>
    <w:rsid w:val="00AF0B4C"/>
    <w:rsid w:val="00AF79AD"/>
    <w:rsid w:val="00B005CF"/>
    <w:rsid w:val="00B0465C"/>
    <w:rsid w:val="00B05F03"/>
    <w:rsid w:val="00B220DB"/>
    <w:rsid w:val="00B34241"/>
    <w:rsid w:val="00B35C64"/>
    <w:rsid w:val="00B4544B"/>
    <w:rsid w:val="00B5471A"/>
    <w:rsid w:val="00B61831"/>
    <w:rsid w:val="00B623E4"/>
    <w:rsid w:val="00B63BD3"/>
    <w:rsid w:val="00B65F43"/>
    <w:rsid w:val="00B71C17"/>
    <w:rsid w:val="00B74BEB"/>
    <w:rsid w:val="00B75E70"/>
    <w:rsid w:val="00B87817"/>
    <w:rsid w:val="00B94093"/>
    <w:rsid w:val="00BA1F37"/>
    <w:rsid w:val="00BA29B3"/>
    <w:rsid w:val="00BB5E9F"/>
    <w:rsid w:val="00BC4EAB"/>
    <w:rsid w:val="00BD18BE"/>
    <w:rsid w:val="00BE066B"/>
    <w:rsid w:val="00BF0BBD"/>
    <w:rsid w:val="00BF329A"/>
    <w:rsid w:val="00BF446E"/>
    <w:rsid w:val="00BF7445"/>
    <w:rsid w:val="00C0786B"/>
    <w:rsid w:val="00C153D2"/>
    <w:rsid w:val="00C30AD6"/>
    <w:rsid w:val="00C32975"/>
    <w:rsid w:val="00C53BC7"/>
    <w:rsid w:val="00C81447"/>
    <w:rsid w:val="00C840B5"/>
    <w:rsid w:val="00C912E1"/>
    <w:rsid w:val="00C95332"/>
    <w:rsid w:val="00CA7B0B"/>
    <w:rsid w:val="00CA7F6A"/>
    <w:rsid w:val="00CC7DCA"/>
    <w:rsid w:val="00CD46C5"/>
    <w:rsid w:val="00CD4B97"/>
    <w:rsid w:val="00CE41F3"/>
    <w:rsid w:val="00CF3111"/>
    <w:rsid w:val="00CF7950"/>
    <w:rsid w:val="00D01F87"/>
    <w:rsid w:val="00D049CD"/>
    <w:rsid w:val="00D162EF"/>
    <w:rsid w:val="00D17935"/>
    <w:rsid w:val="00D17D62"/>
    <w:rsid w:val="00D24A8B"/>
    <w:rsid w:val="00D33EF0"/>
    <w:rsid w:val="00D342B4"/>
    <w:rsid w:val="00D42BD0"/>
    <w:rsid w:val="00D603B6"/>
    <w:rsid w:val="00D7657B"/>
    <w:rsid w:val="00D7657F"/>
    <w:rsid w:val="00D817F5"/>
    <w:rsid w:val="00D8196F"/>
    <w:rsid w:val="00D92415"/>
    <w:rsid w:val="00D92D3B"/>
    <w:rsid w:val="00DA352D"/>
    <w:rsid w:val="00DA3D74"/>
    <w:rsid w:val="00DB2A3A"/>
    <w:rsid w:val="00DB38C7"/>
    <w:rsid w:val="00DC6168"/>
    <w:rsid w:val="00DD0510"/>
    <w:rsid w:val="00DD2B90"/>
    <w:rsid w:val="00DD348E"/>
    <w:rsid w:val="00DD38BC"/>
    <w:rsid w:val="00DD5CE2"/>
    <w:rsid w:val="00DE59EA"/>
    <w:rsid w:val="00E003C1"/>
    <w:rsid w:val="00E021CE"/>
    <w:rsid w:val="00E13AEC"/>
    <w:rsid w:val="00E14BDA"/>
    <w:rsid w:val="00E230E2"/>
    <w:rsid w:val="00E23268"/>
    <w:rsid w:val="00E368C5"/>
    <w:rsid w:val="00E44BA4"/>
    <w:rsid w:val="00E46478"/>
    <w:rsid w:val="00E5356C"/>
    <w:rsid w:val="00E54171"/>
    <w:rsid w:val="00E603BE"/>
    <w:rsid w:val="00E661E5"/>
    <w:rsid w:val="00E66D99"/>
    <w:rsid w:val="00E7461B"/>
    <w:rsid w:val="00E77BF3"/>
    <w:rsid w:val="00E83494"/>
    <w:rsid w:val="00E91AA1"/>
    <w:rsid w:val="00E92F29"/>
    <w:rsid w:val="00EA2D26"/>
    <w:rsid w:val="00EB2CB2"/>
    <w:rsid w:val="00EC46E2"/>
    <w:rsid w:val="00EE0561"/>
    <w:rsid w:val="00EE2471"/>
    <w:rsid w:val="00EE3A66"/>
    <w:rsid w:val="00EE59A4"/>
    <w:rsid w:val="00EF43CF"/>
    <w:rsid w:val="00EF5E78"/>
    <w:rsid w:val="00EF680F"/>
    <w:rsid w:val="00F05599"/>
    <w:rsid w:val="00F11366"/>
    <w:rsid w:val="00F11933"/>
    <w:rsid w:val="00F12B34"/>
    <w:rsid w:val="00F17689"/>
    <w:rsid w:val="00F2268E"/>
    <w:rsid w:val="00F341C9"/>
    <w:rsid w:val="00F34C3E"/>
    <w:rsid w:val="00F45DD7"/>
    <w:rsid w:val="00F5483A"/>
    <w:rsid w:val="00F55F15"/>
    <w:rsid w:val="00F619C4"/>
    <w:rsid w:val="00F65F81"/>
    <w:rsid w:val="00F67E10"/>
    <w:rsid w:val="00F75ACC"/>
    <w:rsid w:val="00F866DD"/>
    <w:rsid w:val="00F90518"/>
    <w:rsid w:val="00F930F7"/>
    <w:rsid w:val="00FC2648"/>
    <w:rsid w:val="00FC4461"/>
    <w:rsid w:val="00FE2992"/>
    <w:rsid w:val="00FE71BA"/>
    <w:rsid w:val="00FF57A2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90497"/>
  <w15:docId w15:val="{17068CEE-22C6-4435-B50E-6BD2E8CC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0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1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10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9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3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0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6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9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3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9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9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datacamp.com/community/tutorials/python-dictionary-comprehe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alpython.com/iterate-through-dictionary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DC9315-6390-4325-A321-47ED52DFF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1</TotalTime>
  <Pages>1</Pages>
  <Words>2032</Words>
  <Characters>11586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na Waseem</dc:creator>
  <cp:lastModifiedBy>L217258Muhammad AdeeL</cp:lastModifiedBy>
  <cp:revision>232</cp:revision>
  <cp:lastPrinted>2018-08-30T18:03:00Z</cp:lastPrinted>
  <dcterms:created xsi:type="dcterms:W3CDTF">2020-09-08T10:31:00Z</dcterms:created>
  <dcterms:modified xsi:type="dcterms:W3CDTF">2023-02-08T05:35:00Z</dcterms:modified>
</cp:coreProperties>
</file>